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8C8C78E" w14:textId="75B002AD" w:rsidR="00061D2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4357172" w:history="1">
            <w:r w:rsidR="00061D2B" w:rsidRPr="00897AA6">
              <w:rPr>
                <w:rStyle w:val="Hyperlink"/>
                <w:noProof/>
              </w:rPr>
              <w:t>1</w:t>
            </w:r>
            <w:r w:rsidR="00061D2B">
              <w:rPr>
                <w:rFonts w:asciiTheme="minorHAnsi" w:hAnsiTheme="minorHAnsi" w:cstheme="minorBidi"/>
                <w:noProof/>
                <w:sz w:val="22"/>
                <w:szCs w:val="22"/>
                <w:lang w:val="en-GB" w:eastAsia="en-GB"/>
              </w:rPr>
              <w:tab/>
            </w:r>
            <w:r w:rsidR="00061D2B" w:rsidRPr="00897AA6">
              <w:rPr>
                <w:rStyle w:val="Hyperlink"/>
                <w:noProof/>
              </w:rPr>
              <w:t>ANALYSIS</w:t>
            </w:r>
            <w:r w:rsidR="00061D2B">
              <w:rPr>
                <w:noProof/>
                <w:webHidden/>
              </w:rPr>
              <w:tab/>
            </w:r>
            <w:r w:rsidR="00061D2B">
              <w:rPr>
                <w:noProof/>
                <w:webHidden/>
              </w:rPr>
              <w:fldChar w:fldCharType="begin"/>
            </w:r>
            <w:r w:rsidR="00061D2B">
              <w:rPr>
                <w:noProof/>
                <w:webHidden/>
              </w:rPr>
              <w:instrText xml:space="preserve"> PAGEREF _Toc84357172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499C8347" w14:textId="269BDC71" w:rsidR="00061D2B" w:rsidRDefault="00A7426B">
          <w:pPr>
            <w:pStyle w:val="TOC2"/>
            <w:tabs>
              <w:tab w:val="left" w:pos="880"/>
              <w:tab w:val="right" w:leader="dot" w:pos="9016"/>
            </w:tabs>
            <w:rPr>
              <w:rFonts w:asciiTheme="minorHAnsi" w:hAnsiTheme="minorHAnsi" w:cstheme="minorBidi"/>
              <w:noProof/>
              <w:sz w:val="22"/>
              <w:szCs w:val="22"/>
              <w:lang w:val="en-GB" w:eastAsia="en-GB"/>
            </w:rPr>
          </w:pPr>
          <w:hyperlink w:anchor="_Toc84357173" w:history="1">
            <w:r w:rsidR="00061D2B" w:rsidRPr="00897AA6">
              <w:rPr>
                <w:rStyle w:val="Hyperlink"/>
                <w:noProof/>
              </w:rPr>
              <w:t>1.1</w:t>
            </w:r>
            <w:r w:rsidR="00061D2B">
              <w:rPr>
                <w:rFonts w:asciiTheme="minorHAnsi" w:hAnsiTheme="minorHAnsi" w:cstheme="minorBidi"/>
                <w:noProof/>
                <w:sz w:val="22"/>
                <w:szCs w:val="22"/>
                <w:lang w:val="en-GB" w:eastAsia="en-GB"/>
              </w:rPr>
              <w:tab/>
            </w:r>
            <w:r w:rsidR="00061D2B" w:rsidRPr="00897AA6">
              <w:rPr>
                <w:rStyle w:val="Hyperlink"/>
                <w:noProof/>
              </w:rPr>
              <w:t>Introduction</w:t>
            </w:r>
            <w:r w:rsidR="00061D2B">
              <w:rPr>
                <w:noProof/>
                <w:webHidden/>
              </w:rPr>
              <w:tab/>
            </w:r>
            <w:r w:rsidR="00061D2B">
              <w:rPr>
                <w:noProof/>
                <w:webHidden/>
              </w:rPr>
              <w:fldChar w:fldCharType="begin"/>
            </w:r>
            <w:r w:rsidR="00061D2B">
              <w:rPr>
                <w:noProof/>
                <w:webHidden/>
              </w:rPr>
              <w:instrText xml:space="preserve"> PAGEREF _Toc84357173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14651BD4" w14:textId="467B8AFC" w:rsidR="00061D2B" w:rsidRDefault="00A7426B">
          <w:pPr>
            <w:pStyle w:val="TOC2"/>
            <w:tabs>
              <w:tab w:val="left" w:pos="880"/>
              <w:tab w:val="right" w:leader="dot" w:pos="9016"/>
            </w:tabs>
            <w:rPr>
              <w:rFonts w:asciiTheme="minorHAnsi" w:hAnsiTheme="minorHAnsi" w:cstheme="minorBidi"/>
              <w:noProof/>
              <w:sz w:val="22"/>
              <w:szCs w:val="22"/>
              <w:lang w:val="en-GB" w:eastAsia="en-GB"/>
            </w:rPr>
          </w:pPr>
          <w:hyperlink w:anchor="_Toc84357174" w:history="1">
            <w:r w:rsidR="00061D2B" w:rsidRPr="00897AA6">
              <w:rPr>
                <w:rStyle w:val="Hyperlink"/>
                <w:noProof/>
              </w:rPr>
              <w:t>1.2</w:t>
            </w:r>
            <w:r w:rsidR="00061D2B">
              <w:rPr>
                <w:rFonts w:asciiTheme="minorHAnsi" w:hAnsiTheme="minorHAnsi" w:cstheme="minorBidi"/>
                <w:noProof/>
                <w:sz w:val="22"/>
                <w:szCs w:val="22"/>
                <w:lang w:val="en-GB" w:eastAsia="en-GB"/>
              </w:rPr>
              <w:tab/>
            </w:r>
            <w:r w:rsidR="00061D2B" w:rsidRPr="00897AA6">
              <w:rPr>
                <w:rStyle w:val="Hyperlink"/>
                <w:noProof/>
              </w:rPr>
              <w:t>Sensors Overview</w:t>
            </w:r>
            <w:r w:rsidR="00061D2B">
              <w:rPr>
                <w:noProof/>
                <w:webHidden/>
              </w:rPr>
              <w:tab/>
            </w:r>
            <w:r w:rsidR="00061D2B">
              <w:rPr>
                <w:noProof/>
                <w:webHidden/>
              </w:rPr>
              <w:fldChar w:fldCharType="begin"/>
            </w:r>
            <w:r w:rsidR="00061D2B">
              <w:rPr>
                <w:noProof/>
                <w:webHidden/>
              </w:rPr>
              <w:instrText xml:space="preserve"> PAGEREF _Toc84357174 \h </w:instrText>
            </w:r>
            <w:r w:rsidR="00061D2B">
              <w:rPr>
                <w:noProof/>
                <w:webHidden/>
              </w:rPr>
            </w:r>
            <w:r w:rsidR="00061D2B">
              <w:rPr>
                <w:noProof/>
                <w:webHidden/>
              </w:rPr>
              <w:fldChar w:fldCharType="separate"/>
            </w:r>
            <w:r w:rsidR="00061D2B">
              <w:rPr>
                <w:noProof/>
                <w:webHidden/>
              </w:rPr>
              <w:t>4</w:t>
            </w:r>
            <w:r w:rsidR="00061D2B">
              <w:rPr>
                <w:noProof/>
                <w:webHidden/>
              </w:rPr>
              <w:fldChar w:fldCharType="end"/>
            </w:r>
          </w:hyperlink>
        </w:p>
        <w:p w14:paraId="05E9501D" w14:textId="41357EC1" w:rsidR="00061D2B" w:rsidRDefault="00A7426B">
          <w:pPr>
            <w:pStyle w:val="TOC2"/>
            <w:tabs>
              <w:tab w:val="left" w:pos="880"/>
              <w:tab w:val="right" w:leader="dot" w:pos="9016"/>
            </w:tabs>
            <w:rPr>
              <w:rFonts w:asciiTheme="minorHAnsi" w:hAnsiTheme="minorHAnsi" w:cstheme="minorBidi"/>
              <w:noProof/>
              <w:sz w:val="22"/>
              <w:szCs w:val="22"/>
              <w:lang w:val="en-GB" w:eastAsia="en-GB"/>
            </w:rPr>
          </w:pPr>
          <w:hyperlink w:anchor="_Toc84357175" w:history="1">
            <w:r w:rsidR="00061D2B" w:rsidRPr="00897AA6">
              <w:rPr>
                <w:rStyle w:val="Hyperlink"/>
                <w:noProof/>
              </w:rPr>
              <w:t>1.3</w:t>
            </w:r>
            <w:r w:rsidR="00061D2B">
              <w:rPr>
                <w:rFonts w:asciiTheme="minorHAnsi" w:hAnsiTheme="minorHAnsi" w:cstheme="minorBidi"/>
                <w:noProof/>
                <w:sz w:val="22"/>
                <w:szCs w:val="22"/>
                <w:lang w:val="en-GB" w:eastAsia="en-GB"/>
              </w:rPr>
              <w:tab/>
            </w:r>
            <w:r w:rsidR="00061D2B" w:rsidRPr="00897AA6">
              <w:rPr>
                <w:rStyle w:val="Hyperlink"/>
                <w:noProof/>
              </w:rPr>
              <w:t>Exercises and Activities</w:t>
            </w:r>
            <w:r w:rsidR="00061D2B">
              <w:rPr>
                <w:noProof/>
                <w:webHidden/>
              </w:rPr>
              <w:tab/>
            </w:r>
            <w:r w:rsidR="00061D2B">
              <w:rPr>
                <w:noProof/>
                <w:webHidden/>
              </w:rPr>
              <w:fldChar w:fldCharType="begin"/>
            </w:r>
            <w:r w:rsidR="00061D2B">
              <w:rPr>
                <w:noProof/>
                <w:webHidden/>
              </w:rPr>
              <w:instrText xml:space="preserve"> PAGEREF _Toc84357175 \h </w:instrText>
            </w:r>
            <w:r w:rsidR="00061D2B">
              <w:rPr>
                <w:noProof/>
                <w:webHidden/>
              </w:rPr>
            </w:r>
            <w:r w:rsidR="00061D2B">
              <w:rPr>
                <w:noProof/>
                <w:webHidden/>
              </w:rPr>
              <w:fldChar w:fldCharType="separate"/>
            </w:r>
            <w:r w:rsidR="00061D2B">
              <w:rPr>
                <w:noProof/>
                <w:webHidden/>
              </w:rPr>
              <w:t>10</w:t>
            </w:r>
            <w:r w:rsidR="00061D2B">
              <w:rPr>
                <w:noProof/>
                <w:webHidden/>
              </w:rPr>
              <w:fldChar w:fldCharType="end"/>
            </w:r>
          </w:hyperlink>
        </w:p>
        <w:p w14:paraId="62B30F92" w14:textId="18F6AD32" w:rsidR="00061D2B" w:rsidRDefault="00A7426B">
          <w:pPr>
            <w:pStyle w:val="TOC2"/>
            <w:tabs>
              <w:tab w:val="left" w:pos="880"/>
              <w:tab w:val="right" w:leader="dot" w:pos="9016"/>
            </w:tabs>
            <w:rPr>
              <w:rFonts w:asciiTheme="minorHAnsi" w:hAnsiTheme="minorHAnsi" w:cstheme="minorBidi"/>
              <w:noProof/>
              <w:sz w:val="22"/>
              <w:szCs w:val="22"/>
              <w:lang w:val="en-GB" w:eastAsia="en-GB"/>
            </w:rPr>
          </w:pPr>
          <w:hyperlink w:anchor="_Toc84357176" w:history="1">
            <w:r w:rsidR="00061D2B" w:rsidRPr="00897AA6">
              <w:rPr>
                <w:rStyle w:val="Hyperlink"/>
                <w:noProof/>
              </w:rPr>
              <w:t>1.4</w:t>
            </w:r>
            <w:r w:rsidR="00061D2B">
              <w:rPr>
                <w:rFonts w:asciiTheme="minorHAnsi" w:hAnsiTheme="minorHAnsi" w:cstheme="minorBidi"/>
                <w:noProof/>
                <w:sz w:val="22"/>
                <w:szCs w:val="22"/>
                <w:lang w:val="en-GB" w:eastAsia="en-GB"/>
              </w:rPr>
              <w:tab/>
            </w:r>
            <w:r w:rsidR="00061D2B" w:rsidRPr="00897AA6">
              <w:rPr>
                <w:rStyle w:val="Hyperlink"/>
                <w:noProof/>
              </w:rPr>
              <w:t>Current Market and Applications</w:t>
            </w:r>
            <w:r w:rsidR="00061D2B">
              <w:rPr>
                <w:noProof/>
                <w:webHidden/>
              </w:rPr>
              <w:tab/>
            </w:r>
            <w:r w:rsidR="00061D2B">
              <w:rPr>
                <w:noProof/>
                <w:webHidden/>
              </w:rPr>
              <w:fldChar w:fldCharType="begin"/>
            </w:r>
            <w:r w:rsidR="00061D2B">
              <w:rPr>
                <w:noProof/>
                <w:webHidden/>
              </w:rPr>
              <w:instrText xml:space="preserve"> PAGEREF _Toc84357176 \h </w:instrText>
            </w:r>
            <w:r w:rsidR="00061D2B">
              <w:rPr>
                <w:noProof/>
                <w:webHidden/>
              </w:rPr>
            </w:r>
            <w:r w:rsidR="00061D2B">
              <w:rPr>
                <w:noProof/>
                <w:webHidden/>
              </w:rPr>
              <w:fldChar w:fldCharType="separate"/>
            </w:r>
            <w:r w:rsidR="00061D2B">
              <w:rPr>
                <w:noProof/>
                <w:webHidden/>
              </w:rPr>
              <w:t>11</w:t>
            </w:r>
            <w:r w:rsidR="00061D2B">
              <w:rPr>
                <w:noProof/>
                <w:webHidden/>
              </w:rPr>
              <w:fldChar w:fldCharType="end"/>
            </w:r>
          </w:hyperlink>
        </w:p>
        <w:p w14:paraId="0A69463C" w14:textId="596B90E6" w:rsidR="00061D2B" w:rsidRDefault="00A7426B">
          <w:pPr>
            <w:pStyle w:val="TOC2"/>
            <w:tabs>
              <w:tab w:val="left" w:pos="880"/>
              <w:tab w:val="right" w:leader="dot" w:pos="9016"/>
            </w:tabs>
            <w:rPr>
              <w:rFonts w:asciiTheme="minorHAnsi" w:hAnsiTheme="minorHAnsi" w:cstheme="minorBidi"/>
              <w:noProof/>
              <w:sz w:val="22"/>
              <w:szCs w:val="22"/>
              <w:lang w:val="en-GB" w:eastAsia="en-GB"/>
            </w:rPr>
          </w:pPr>
          <w:hyperlink w:anchor="_Toc84357177" w:history="1">
            <w:r w:rsidR="00061D2B" w:rsidRPr="00897AA6">
              <w:rPr>
                <w:rStyle w:val="Hyperlink"/>
                <w:noProof/>
              </w:rPr>
              <w:t>1.5</w:t>
            </w:r>
            <w:r w:rsidR="00061D2B">
              <w:rPr>
                <w:rFonts w:asciiTheme="minorHAnsi" w:hAnsiTheme="minorHAnsi" w:cstheme="minorBidi"/>
                <w:noProof/>
                <w:sz w:val="22"/>
                <w:szCs w:val="22"/>
                <w:lang w:val="en-GB" w:eastAsia="en-GB"/>
              </w:rPr>
              <w:tab/>
            </w:r>
            <w:r w:rsidR="00061D2B" w:rsidRPr="00897AA6">
              <w:rPr>
                <w:rStyle w:val="Hyperlink"/>
                <w:noProof/>
              </w:rPr>
              <w:t>Third-Party Feedback</w:t>
            </w:r>
            <w:r w:rsidR="00061D2B">
              <w:rPr>
                <w:noProof/>
                <w:webHidden/>
              </w:rPr>
              <w:tab/>
            </w:r>
            <w:r w:rsidR="00061D2B">
              <w:rPr>
                <w:noProof/>
                <w:webHidden/>
              </w:rPr>
              <w:fldChar w:fldCharType="begin"/>
            </w:r>
            <w:r w:rsidR="00061D2B">
              <w:rPr>
                <w:noProof/>
                <w:webHidden/>
              </w:rPr>
              <w:instrText xml:space="preserve"> PAGEREF _Toc84357177 \h </w:instrText>
            </w:r>
            <w:r w:rsidR="00061D2B">
              <w:rPr>
                <w:noProof/>
                <w:webHidden/>
              </w:rPr>
            </w:r>
            <w:r w:rsidR="00061D2B">
              <w:rPr>
                <w:noProof/>
                <w:webHidden/>
              </w:rPr>
              <w:fldChar w:fldCharType="separate"/>
            </w:r>
            <w:r w:rsidR="00061D2B">
              <w:rPr>
                <w:noProof/>
                <w:webHidden/>
              </w:rPr>
              <w:t>13</w:t>
            </w:r>
            <w:r w:rsidR="00061D2B">
              <w:rPr>
                <w:noProof/>
                <w:webHidden/>
              </w:rPr>
              <w:fldChar w:fldCharType="end"/>
            </w:r>
          </w:hyperlink>
        </w:p>
        <w:p w14:paraId="03B81862" w14:textId="7A4DEA12" w:rsidR="00061D2B" w:rsidRDefault="00A7426B">
          <w:pPr>
            <w:pStyle w:val="TOC2"/>
            <w:tabs>
              <w:tab w:val="left" w:pos="880"/>
              <w:tab w:val="right" w:leader="dot" w:pos="9016"/>
            </w:tabs>
            <w:rPr>
              <w:rFonts w:asciiTheme="minorHAnsi" w:hAnsiTheme="minorHAnsi" w:cstheme="minorBidi"/>
              <w:noProof/>
              <w:sz w:val="22"/>
              <w:szCs w:val="22"/>
              <w:lang w:val="en-GB" w:eastAsia="en-GB"/>
            </w:rPr>
          </w:pPr>
          <w:hyperlink w:anchor="_Toc84357178" w:history="1">
            <w:r w:rsidR="00061D2B" w:rsidRPr="00897AA6">
              <w:rPr>
                <w:rStyle w:val="Hyperlink"/>
                <w:noProof/>
              </w:rPr>
              <w:t>1.6</w:t>
            </w:r>
            <w:r w:rsidR="00061D2B">
              <w:rPr>
                <w:rFonts w:asciiTheme="minorHAnsi" w:hAnsiTheme="minorHAnsi" w:cstheme="minorBidi"/>
                <w:noProof/>
                <w:sz w:val="22"/>
                <w:szCs w:val="22"/>
                <w:lang w:val="en-GB" w:eastAsia="en-GB"/>
              </w:rPr>
              <w:tab/>
            </w:r>
            <w:r w:rsidR="00061D2B" w:rsidRPr="00897AA6">
              <w:rPr>
                <w:rStyle w:val="Hyperlink"/>
                <w:noProof/>
              </w:rPr>
              <w:t>Prototyping and Spiking</w:t>
            </w:r>
            <w:r w:rsidR="00061D2B">
              <w:rPr>
                <w:noProof/>
                <w:webHidden/>
              </w:rPr>
              <w:tab/>
            </w:r>
            <w:r w:rsidR="00061D2B">
              <w:rPr>
                <w:noProof/>
                <w:webHidden/>
              </w:rPr>
              <w:fldChar w:fldCharType="begin"/>
            </w:r>
            <w:r w:rsidR="00061D2B">
              <w:rPr>
                <w:noProof/>
                <w:webHidden/>
              </w:rPr>
              <w:instrText xml:space="preserve"> PAGEREF _Toc84357178 \h </w:instrText>
            </w:r>
            <w:r w:rsidR="00061D2B">
              <w:rPr>
                <w:noProof/>
                <w:webHidden/>
              </w:rPr>
            </w:r>
            <w:r w:rsidR="00061D2B">
              <w:rPr>
                <w:noProof/>
                <w:webHidden/>
              </w:rPr>
              <w:fldChar w:fldCharType="separate"/>
            </w:r>
            <w:r w:rsidR="00061D2B">
              <w:rPr>
                <w:noProof/>
                <w:webHidden/>
              </w:rPr>
              <w:t>15</w:t>
            </w:r>
            <w:r w:rsidR="00061D2B">
              <w:rPr>
                <w:noProof/>
                <w:webHidden/>
              </w:rPr>
              <w:fldChar w:fldCharType="end"/>
            </w:r>
          </w:hyperlink>
        </w:p>
        <w:p w14:paraId="488C1E00" w14:textId="505F8335" w:rsidR="00061D2B" w:rsidRDefault="00A7426B">
          <w:pPr>
            <w:pStyle w:val="TOC2"/>
            <w:tabs>
              <w:tab w:val="left" w:pos="880"/>
              <w:tab w:val="right" w:leader="dot" w:pos="9016"/>
            </w:tabs>
            <w:rPr>
              <w:rFonts w:asciiTheme="minorHAnsi" w:hAnsiTheme="minorHAnsi" w:cstheme="minorBidi"/>
              <w:noProof/>
              <w:sz w:val="22"/>
              <w:szCs w:val="22"/>
              <w:lang w:val="en-GB" w:eastAsia="en-GB"/>
            </w:rPr>
          </w:pPr>
          <w:hyperlink w:anchor="_Toc84357179" w:history="1">
            <w:r w:rsidR="00061D2B" w:rsidRPr="00897AA6">
              <w:rPr>
                <w:rStyle w:val="Hyperlink"/>
                <w:noProof/>
              </w:rPr>
              <w:t>1.7</w:t>
            </w:r>
            <w:r w:rsidR="00061D2B">
              <w:rPr>
                <w:rFonts w:asciiTheme="minorHAnsi" w:hAnsiTheme="minorHAnsi" w:cstheme="minorBidi"/>
                <w:noProof/>
                <w:sz w:val="22"/>
                <w:szCs w:val="22"/>
                <w:lang w:val="en-GB" w:eastAsia="en-GB"/>
              </w:rPr>
              <w:tab/>
            </w:r>
            <w:r w:rsidR="00061D2B" w:rsidRPr="00897AA6">
              <w:rPr>
                <w:rStyle w:val="Hyperlink"/>
                <w:noProof/>
              </w:rPr>
              <w:t>Objectives and the Critical Path</w:t>
            </w:r>
            <w:r w:rsidR="00061D2B">
              <w:rPr>
                <w:noProof/>
                <w:webHidden/>
              </w:rPr>
              <w:tab/>
            </w:r>
            <w:r w:rsidR="00061D2B">
              <w:rPr>
                <w:noProof/>
                <w:webHidden/>
              </w:rPr>
              <w:fldChar w:fldCharType="begin"/>
            </w:r>
            <w:r w:rsidR="00061D2B">
              <w:rPr>
                <w:noProof/>
                <w:webHidden/>
              </w:rPr>
              <w:instrText xml:space="preserve"> PAGEREF _Toc84357179 \h </w:instrText>
            </w:r>
            <w:r w:rsidR="00061D2B">
              <w:rPr>
                <w:noProof/>
                <w:webHidden/>
              </w:rPr>
            </w:r>
            <w:r w:rsidR="00061D2B">
              <w:rPr>
                <w:noProof/>
                <w:webHidden/>
              </w:rPr>
              <w:fldChar w:fldCharType="separate"/>
            </w:r>
            <w:r w:rsidR="00061D2B">
              <w:rPr>
                <w:noProof/>
                <w:webHidden/>
              </w:rPr>
              <w:t>20</w:t>
            </w:r>
            <w:r w:rsidR="00061D2B">
              <w:rPr>
                <w:noProof/>
                <w:webHidden/>
              </w:rPr>
              <w:fldChar w:fldCharType="end"/>
            </w:r>
          </w:hyperlink>
        </w:p>
        <w:p w14:paraId="4267BAE5" w14:textId="1D1DAF38" w:rsidR="00061D2B" w:rsidRDefault="00A7426B">
          <w:pPr>
            <w:pStyle w:val="TOC1"/>
            <w:tabs>
              <w:tab w:val="left" w:pos="440"/>
              <w:tab w:val="right" w:leader="dot" w:pos="9016"/>
            </w:tabs>
            <w:rPr>
              <w:rFonts w:asciiTheme="minorHAnsi" w:hAnsiTheme="minorHAnsi" w:cstheme="minorBidi"/>
              <w:noProof/>
              <w:sz w:val="22"/>
              <w:szCs w:val="22"/>
              <w:lang w:val="en-GB" w:eastAsia="en-GB"/>
            </w:rPr>
          </w:pPr>
          <w:hyperlink w:anchor="_Toc84357180" w:history="1">
            <w:r w:rsidR="00061D2B" w:rsidRPr="00897AA6">
              <w:rPr>
                <w:rStyle w:val="Hyperlink"/>
                <w:noProof/>
              </w:rPr>
              <w:t>2</w:t>
            </w:r>
            <w:r w:rsidR="00061D2B">
              <w:rPr>
                <w:rFonts w:asciiTheme="minorHAnsi" w:hAnsiTheme="minorHAnsi" w:cstheme="minorBidi"/>
                <w:noProof/>
                <w:sz w:val="22"/>
                <w:szCs w:val="22"/>
                <w:lang w:val="en-GB" w:eastAsia="en-GB"/>
              </w:rPr>
              <w:tab/>
            </w:r>
            <w:r w:rsidR="00061D2B" w:rsidRPr="00897AA6">
              <w:rPr>
                <w:rStyle w:val="Hyperlink"/>
                <w:noProof/>
              </w:rPr>
              <w:t>DESIGN</w:t>
            </w:r>
            <w:r w:rsidR="00061D2B">
              <w:rPr>
                <w:noProof/>
                <w:webHidden/>
              </w:rPr>
              <w:tab/>
            </w:r>
            <w:r w:rsidR="00061D2B">
              <w:rPr>
                <w:noProof/>
                <w:webHidden/>
              </w:rPr>
              <w:fldChar w:fldCharType="begin"/>
            </w:r>
            <w:r w:rsidR="00061D2B">
              <w:rPr>
                <w:noProof/>
                <w:webHidden/>
              </w:rPr>
              <w:instrText xml:space="preserve"> PAGEREF _Toc84357180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2079B551" w14:textId="45F36892" w:rsidR="00061D2B" w:rsidRDefault="00A7426B">
          <w:pPr>
            <w:pStyle w:val="TOC2"/>
            <w:tabs>
              <w:tab w:val="left" w:pos="880"/>
              <w:tab w:val="right" w:leader="dot" w:pos="9016"/>
            </w:tabs>
            <w:rPr>
              <w:rFonts w:asciiTheme="minorHAnsi" w:hAnsiTheme="minorHAnsi" w:cstheme="minorBidi"/>
              <w:noProof/>
              <w:sz w:val="22"/>
              <w:szCs w:val="22"/>
              <w:lang w:val="en-GB" w:eastAsia="en-GB"/>
            </w:rPr>
          </w:pPr>
          <w:hyperlink w:anchor="_Toc84357181" w:history="1">
            <w:r w:rsidR="00061D2B" w:rsidRPr="00897AA6">
              <w:rPr>
                <w:rStyle w:val="Hyperlink"/>
                <w:noProof/>
              </w:rPr>
              <w:t>2.1</w:t>
            </w:r>
            <w:r w:rsidR="00061D2B">
              <w:rPr>
                <w:rFonts w:asciiTheme="minorHAnsi" w:hAnsiTheme="minorHAnsi" w:cstheme="minorBidi"/>
                <w:noProof/>
                <w:sz w:val="22"/>
                <w:szCs w:val="22"/>
                <w:lang w:val="en-GB" w:eastAsia="en-GB"/>
              </w:rPr>
              <w:tab/>
            </w:r>
            <w:r w:rsidR="00061D2B" w:rsidRPr="00897AA6">
              <w:rPr>
                <w:rStyle w:val="Hyperlink"/>
                <w:noProof/>
              </w:rPr>
              <w:t>High Level Overview</w:t>
            </w:r>
            <w:r w:rsidR="00061D2B">
              <w:rPr>
                <w:noProof/>
                <w:webHidden/>
              </w:rPr>
              <w:tab/>
            </w:r>
            <w:r w:rsidR="00061D2B">
              <w:rPr>
                <w:noProof/>
                <w:webHidden/>
              </w:rPr>
              <w:fldChar w:fldCharType="begin"/>
            </w:r>
            <w:r w:rsidR="00061D2B">
              <w:rPr>
                <w:noProof/>
                <w:webHidden/>
              </w:rPr>
              <w:instrText xml:space="preserve"> PAGEREF _Toc84357181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782D9AE5" w14:textId="6BCC5F1D" w:rsidR="00061D2B" w:rsidRDefault="00A7426B">
          <w:pPr>
            <w:pStyle w:val="TOC2"/>
            <w:tabs>
              <w:tab w:val="left" w:pos="880"/>
              <w:tab w:val="right" w:leader="dot" w:pos="9016"/>
            </w:tabs>
            <w:rPr>
              <w:rFonts w:asciiTheme="minorHAnsi" w:hAnsiTheme="minorHAnsi" w:cstheme="minorBidi"/>
              <w:noProof/>
              <w:sz w:val="22"/>
              <w:szCs w:val="22"/>
              <w:lang w:val="en-GB" w:eastAsia="en-GB"/>
            </w:rPr>
          </w:pPr>
          <w:hyperlink w:anchor="_Toc84357182" w:history="1">
            <w:r w:rsidR="00061D2B" w:rsidRPr="00897AA6">
              <w:rPr>
                <w:rStyle w:val="Hyperlink"/>
                <w:noProof/>
              </w:rPr>
              <w:t>2.2</w:t>
            </w:r>
            <w:r w:rsidR="00061D2B">
              <w:rPr>
                <w:rFonts w:asciiTheme="minorHAnsi" w:hAnsiTheme="minorHAnsi" w:cstheme="minorBidi"/>
                <w:noProof/>
                <w:sz w:val="22"/>
                <w:szCs w:val="22"/>
                <w:lang w:val="en-GB" w:eastAsia="en-GB"/>
              </w:rPr>
              <w:tab/>
            </w:r>
            <w:r w:rsidR="00061D2B" w:rsidRPr="00897AA6">
              <w:rPr>
                <w:rStyle w:val="Hyperlink"/>
                <w:noProof/>
              </w:rPr>
              <w:t>Pedometer Algorithm</w:t>
            </w:r>
            <w:r w:rsidR="00061D2B">
              <w:rPr>
                <w:noProof/>
                <w:webHidden/>
              </w:rPr>
              <w:tab/>
            </w:r>
            <w:r w:rsidR="00061D2B">
              <w:rPr>
                <w:noProof/>
                <w:webHidden/>
              </w:rPr>
              <w:fldChar w:fldCharType="begin"/>
            </w:r>
            <w:r w:rsidR="00061D2B">
              <w:rPr>
                <w:noProof/>
                <w:webHidden/>
              </w:rPr>
              <w:instrText xml:space="preserve"> PAGEREF _Toc84357182 \h </w:instrText>
            </w:r>
            <w:r w:rsidR="00061D2B">
              <w:rPr>
                <w:noProof/>
                <w:webHidden/>
              </w:rPr>
            </w:r>
            <w:r w:rsidR="00061D2B">
              <w:rPr>
                <w:noProof/>
                <w:webHidden/>
              </w:rPr>
              <w:fldChar w:fldCharType="separate"/>
            </w:r>
            <w:r w:rsidR="00061D2B">
              <w:rPr>
                <w:noProof/>
                <w:webHidden/>
              </w:rPr>
              <w:t>24</w:t>
            </w:r>
            <w:r w:rsidR="00061D2B">
              <w:rPr>
                <w:noProof/>
                <w:webHidden/>
              </w:rPr>
              <w:fldChar w:fldCharType="end"/>
            </w:r>
          </w:hyperlink>
        </w:p>
        <w:p w14:paraId="089C456C" w14:textId="6716B54B" w:rsidR="00061D2B" w:rsidRDefault="00A7426B">
          <w:pPr>
            <w:pStyle w:val="TOC2"/>
            <w:tabs>
              <w:tab w:val="left" w:pos="880"/>
              <w:tab w:val="right" w:leader="dot" w:pos="9016"/>
            </w:tabs>
            <w:rPr>
              <w:rFonts w:asciiTheme="minorHAnsi" w:hAnsiTheme="minorHAnsi" w:cstheme="minorBidi"/>
              <w:noProof/>
              <w:sz w:val="22"/>
              <w:szCs w:val="22"/>
              <w:lang w:val="en-GB" w:eastAsia="en-GB"/>
            </w:rPr>
          </w:pPr>
          <w:hyperlink w:anchor="_Toc84357183" w:history="1">
            <w:r w:rsidR="00061D2B" w:rsidRPr="00897AA6">
              <w:rPr>
                <w:rStyle w:val="Hyperlink"/>
                <w:noProof/>
              </w:rPr>
              <w:t>2.3</w:t>
            </w:r>
            <w:r w:rsidR="00061D2B">
              <w:rPr>
                <w:rFonts w:asciiTheme="minorHAnsi" w:hAnsiTheme="minorHAnsi" w:cstheme="minorBidi"/>
                <w:noProof/>
                <w:sz w:val="22"/>
                <w:szCs w:val="22"/>
                <w:lang w:val="en-GB" w:eastAsia="en-GB"/>
              </w:rPr>
              <w:tab/>
            </w:r>
            <w:r w:rsidR="00061D2B" w:rsidRPr="00897AA6">
              <w:rPr>
                <w:rStyle w:val="Hyperlink"/>
                <w:noProof/>
              </w:rPr>
              <w:t>GPS Tracking</w:t>
            </w:r>
            <w:r w:rsidR="00061D2B">
              <w:rPr>
                <w:noProof/>
                <w:webHidden/>
              </w:rPr>
              <w:tab/>
            </w:r>
            <w:r w:rsidR="00061D2B">
              <w:rPr>
                <w:noProof/>
                <w:webHidden/>
              </w:rPr>
              <w:fldChar w:fldCharType="begin"/>
            </w:r>
            <w:r w:rsidR="00061D2B">
              <w:rPr>
                <w:noProof/>
                <w:webHidden/>
              </w:rPr>
              <w:instrText xml:space="preserve"> PAGEREF _Toc84357183 \h </w:instrText>
            </w:r>
            <w:r w:rsidR="00061D2B">
              <w:rPr>
                <w:noProof/>
                <w:webHidden/>
              </w:rPr>
            </w:r>
            <w:r w:rsidR="00061D2B">
              <w:rPr>
                <w:noProof/>
                <w:webHidden/>
              </w:rPr>
              <w:fldChar w:fldCharType="separate"/>
            </w:r>
            <w:r w:rsidR="00061D2B">
              <w:rPr>
                <w:noProof/>
                <w:webHidden/>
              </w:rPr>
              <w:t>28</w:t>
            </w:r>
            <w:r w:rsidR="00061D2B">
              <w:rPr>
                <w:noProof/>
                <w:webHidden/>
              </w:rPr>
              <w:fldChar w:fldCharType="end"/>
            </w:r>
          </w:hyperlink>
        </w:p>
        <w:p w14:paraId="6E1FE805" w14:textId="2BAFC827" w:rsidR="00061D2B" w:rsidRDefault="00A7426B">
          <w:pPr>
            <w:pStyle w:val="TOC2"/>
            <w:tabs>
              <w:tab w:val="left" w:pos="880"/>
              <w:tab w:val="right" w:leader="dot" w:pos="9016"/>
            </w:tabs>
            <w:rPr>
              <w:rFonts w:asciiTheme="minorHAnsi" w:hAnsiTheme="minorHAnsi" w:cstheme="minorBidi"/>
              <w:noProof/>
              <w:sz w:val="22"/>
              <w:szCs w:val="22"/>
              <w:lang w:val="en-GB" w:eastAsia="en-GB"/>
            </w:rPr>
          </w:pPr>
          <w:hyperlink w:anchor="_Toc84357184" w:history="1">
            <w:r w:rsidR="00061D2B" w:rsidRPr="00897AA6">
              <w:rPr>
                <w:rStyle w:val="Hyperlink"/>
                <w:noProof/>
              </w:rPr>
              <w:t>2.4</w:t>
            </w:r>
            <w:r w:rsidR="00061D2B">
              <w:rPr>
                <w:rFonts w:asciiTheme="minorHAnsi" w:hAnsiTheme="minorHAnsi" w:cstheme="minorBidi"/>
                <w:noProof/>
                <w:sz w:val="22"/>
                <w:szCs w:val="22"/>
                <w:lang w:val="en-GB" w:eastAsia="en-GB"/>
              </w:rPr>
              <w:tab/>
            </w:r>
            <w:r w:rsidR="00061D2B" w:rsidRPr="00897AA6">
              <w:rPr>
                <w:rStyle w:val="Hyperlink"/>
                <w:noProof/>
              </w:rPr>
              <w:t>Computer Vision and MLKit Library</w:t>
            </w:r>
            <w:r w:rsidR="00061D2B">
              <w:rPr>
                <w:noProof/>
                <w:webHidden/>
              </w:rPr>
              <w:tab/>
            </w:r>
            <w:r w:rsidR="00061D2B">
              <w:rPr>
                <w:noProof/>
                <w:webHidden/>
              </w:rPr>
              <w:fldChar w:fldCharType="begin"/>
            </w:r>
            <w:r w:rsidR="00061D2B">
              <w:rPr>
                <w:noProof/>
                <w:webHidden/>
              </w:rPr>
              <w:instrText xml:space="preserve"> PAGEREF _Toc84357184 \h </w:instrText>
            </w:r>
            <w:r w:rsidR="00061D2B">
              <w:rPr>
                <w:noProof/>
                <w:webHidden/>
              </w:rPr>
            </w:r>
            <w:r w:rsidR="00061D2B">
              <w:rPr>
                <w:noProof/>
                <w:webHidden/>
              </w:rPr>
              <w:fldChar w:fldCharType="separate"/>
            </w:r>
            <w:r w:rsidR="00061D2B">
              <w:rPr>
                <w:noProof/>
                <w:webHidden/>
              </w:rPr>
              <w:t>29</w:t>
            </w:r>
            <w:r w:rsidR="00061D2B">
              <w:rPr>
                <w:noProof/>
                <w:webHidden/>
              </w:rPr>
              <w:fldChar w:fldCharType="end"/>
            </w:r>
          </w:hyperlink>
        </w:p>
        <w:p w14:paraId="5914F2F6" w14:textId="087DAF17" w:rsidR="00061D2B" w:rsidRDefault="00A7426B">
          <w:pPr>
            <w:pStyle w:val="TOC2"/>
            <w:tabs>
              <w:tab w:val="left" w:pos="880"/>
              <w:tab w:val="right" w:leader="dot" w:pos="9016"/>
            </w:tabs>
            <w:rPr>
              <w:rFonts w:asciiTheme="minorHAnsi" w:hAnsiTheme="minorHAnsi" w:cstheme="minorBidi"/>
              <w:noProof/>
              <w:sz w:val="22"/>
              <w:szCs w:val="22"/>
              <w:lang w:val="en-GB" w:eastAsia="en-GB"/>
            </w:rPr>
          </w:pPr>
          <w:hyperlink w:anchor="_Toc84357185" w:history="1">
            <w:r w:rsidR="00061D2B" w:rsidRPr="00897AA6">
              <w:rPr>
                <w:rStyle w:val="Hyperlink"/>
                <w:noProof/>
              </w:rPr>
              <w:t>2.5</w:t>
            </w:r>
            <w:r w:rsidR="00061D2B">
              <w:rPr>
                <w:rFonts w:asciiTheme="minorHAnsi" w:hAnsiTheme="minorHAnsi" w:cstheme="minorBidi"/>
                <w:noProof/>
                <w:sz w:val="22"/>
                <w:szCs w:val="22"/>
                <w:lang w:val="en-GB" w:eastAsia="en-GB"/>
              </w:rPr>
              <w:tab/>
            </w:r>
            <w:r w:rsidR="00061D2B" w:rsidRPr="00897AA6">
              <w:rPr>
                <w:rStyle w:val="Hyperlink"/>
                <w:noProof/>
              </w:rPr>
              <w:t>Database Design</w:t>
            </w:r>
            <w:r w:rsidR="00061D2B">
              <w:rPr>
                <w:noProof/>
                <w:webHidden/>
              </w:rPr>
              <w:tab/>
            </w:r>
            <w:r w:rsidR="00061D2B">
              <w:rPr>
                <w:noProof/>
                <w:webHidden/>
              </w:rPr>
              <w:fldChar w:fldCharType="begin"/>
            </w:r>
            <w:r w:rsidR="00061D2B">
              <w:rPr>
                <w:noProof/>
                <w:webHidden/>
              </w:rPr>
              <w:instrText xml:space="preserve"> PAGEREF _Toc84357185 \h </w:instrText>
            </w:r>
            <w:r w:rsidR="00061D2B">
              <w:rPr>
                <w:noProof/>
                <w:webHidden/>
              </w:rPr>
            </w:r>
            <w:r w:rsidR="00061D2B">
              <w:rPr>
                <w:noProof/>
                <w:webHidden/>
              </w:rPr>
              <w:fldChar w:fldCharType="separate"/>
            </w:r>
            <w:r w:rsidR="00061D2B">
              <w:rPr>
                <w:noProof/>
                <w:webHidden/>
              </w:rPr>
              <w:t>30</w:t>
            </w:r>
            <w:r w:rsidR="00061D2B">
              <w:rPr>
                <w:noProof/>
                <w:webHidden/>
              </w:rPr>
              <w:fldChar w:fldCharType="end"/>
            </w:r>
          </w:hyperlink>
        </w:p>
        <w:p w14:paraId="13B9BDFB" w14:textId="1F02620E" w:rsidR="00061D2B" w:rsidRDefault="00A7426B">
          <w:pPr>
            <w:pStyle w:val="TOC2"/>
            <w:tabs>
              <w:tab w:val="left" w:pos="880"/>
              <w:tab w:val="right" w:leader="dot" w:pos="9016"/>
            </w:tabs>
            <w:rPr>
              <w:rFonts w:asciiTheme="minorHAnsi" w:hAnsiTheme="minorHAnsi" w:cstheme="minorBidi"/>
              <w:noProof/>
              <w:sz w:val="22"/>
              <w:szCs w:val="22"/>
              <w:lang w:val="en-GB" w:eastAsia="en-GB"/>
            </w:rPr>
          </w:pPr>
          <w:hyperlink w:anchor="_Toc84357186" w:history="1">
            <w:r w:rsidR="00061D2B" w:rsidRPr="00897AA6">
              <w:rPr>
                <w:rStyle w:val="Hyperlink"/>
                <w:noProof/>
              </w:rPr>
              <w:t>2.6</w:t>
            </w:r>
            <w:r w:rsidR="00061D2B">
              <w:rPr>
                <w:rFonts w:asciiTheme="minorHAnsi" w:hAnsiTheme="minorHAnsi" w:cstheme="minorBidi"/>
                <w:noProof/>
                <w:sz w:val="22"/>
                <w:szCs w:val="22"/>
                <w:lang w:val="en-GB" w:eastAsia="en-GB"/>
              </w:rPr>
              <w:tab/>
            </w:r>
            <w:r w:rsidR="00061D2B" w:rsidRPr="00897AA6">
              <w:rPr>
                <w:rStyle w:val="Hyperlink"/>
                <w:noProof/>
              </w:rPr>
              <w:t>User Interface Design</w:t>
            </w:r>
            <w:r w:rsidR="00061D2B">
              <w:rPr>
                <w:noProof/>
                <w:webHidden/>
              </w:rPr>
              <w:tab/>
            </w:r>
            <w:r w:rsidR="00061D2B">
              <w:rPr>
                <w:noProof/>
                <w:webHidden/>
              </w:rPr>
              <w:fldChar w:fldCharType="begin"/>
            </w:r>
            <w:r w:rsidR="00061D2B">
              <w:rPr>
                <w:noProof/>
                <w:webHidden/>
              </w:rPr>
              <w:instrText xml:space="preserve"> PAGEREF _Toc84357186 \h </w:instrText>
            </w:r>
            <w:r w:rsidR="00061D2B">
              <w:rPr>
                <w:noProof/>
                <w:webHidden/>
              </w:rPr>
            </w:r>
            <w:r w:rsidR="00061D2B">
              <w:rPr>
                <w:noProof/>
                <w:webHidden/>
              </w:rPr>
              <w:fldChar w:fldCharType="separate"/>
            </w:r>
            <w:r w:rsidR="00061D2B">
              <w:rPr>
                <w:noProof/>
                <w:webHidden/>
              </w:rPr>
              <w:t>31</w:t>
            </w:r>
            <w:r w:rsidR="00061D2B">
              <w:rPr>
                <w:noProof/>
                <w:webHidden/>
              </w:rPr>
              <w:fldChar w:fldCharType="end"/>
            </w:r>
          </w:hyperlink>
        </w:p>
        <w:p w14:paraId="57BA0E43" w14:textId="1C098E10" w:rsidR="00061D2B" w:rsidRDefault="00A7426B">
          <w:pPr>
            <w:pStyle w:val="TOC1"/>
            <w:tabs>
              <w:tab w:val="left" w:pos="440"/>
              <w:tab w:val="right" w:leader="dot" w:pos="9016"/>
            </w:tabs>
            <w:rPr>
              <w:rFonts w:asciiTheme="minorHAnsi" w:hAnsiTheme="minorHAnsi" w:cstheme="minorBidi"/>
              <w:noProof/>
              <w:sz w:val="22"/>
              <w:szCs w:val="22"/>
              <w:lang w:val="en-GB" w:eastAsia="en-GB"/>
            </w:rPr>
          </w:pPr>
          <w:hyperlink w:anchor="_Toc84357187" w:history="1">
            <w:r w:rsidR="00061D2B" w:rsidRPr="00897AA6">
              <w:rPr>
                <w:rStyle w:val="Hyperlink"/>
                <w:noProof/>
              </w:rPr>
              <w:t>3</w:t>
            </w:r>
            <w:r w:rsidR="00061D2B">
              <w:rPr>
                <w:rFonts w:asciiTheme="minorHAnsi" w:hAnsiTheme="minorHAnsi" w:cstheme="minorBidi"/>
                <w:noProof/>
                <w:sz w:val="22"/>
                <w:szCs w:val="22"/>
                <w:lang w:val="en-GB" w:eastAsia="en-GB"/>
              </w:rPr>
              <w:tab/>
            </w:r>
            <w:r w:rsidR="00061D2B" w:rsidRPr="00897AA6">
              <w:rPr>
                <w:rStyle w:val="Hyperlink"/>
                <w:noProof/>
              </w:rPr>
              <w:t>TECHNICAL SOLUTION</w:t>
            </w:r>
            <w:r w:rsidR="00061D2B">
              <w:rPr>
                <w:noProof/>
                <w:webHidden/>
              </w:rPr>
              <w:tab/>
            </w:r>
            <w:r w:rsidR="00061D2B">
              <w:rPr>
                <w:noProof/>
                <w:webHidden/>
              </w:rPr>
              <w:fldChar w:fldCharType="begin"/>
            </w:r>
            <w:r w:rsidR="00061D2B">
              <w:rPr>
                <w:noProof/>
                <w:webHidden/>
              </w:rPr>
              <w:instrText xml:space="preserve"> PAGEREF _Toc84357187 \h </w:instrText>
            </w:r>
            <w:r w:rsidR="00061D2B">
              <w:rPr>
                <w:noProof/>
                <w:webHidden/>
              </w:rPr>
            </w:r>
            <w:r w:rsidR="00061D2B">
              <w:rPr>
                <w:noProof/>
                <w:webHidden/>
              </w:rPr>
              <w:fldChar w:fldCharType="separate"/>
            </w:r>
            <w:r w:rsidR="00061D2B">
              <w:rPr>
                <w:noProof/>
                <w:webHidden/>
              </w:rPr>
              <w:t>32</w:t>
            </w:r>
            <w:r w:rsidR="00061D2B">
              <w:rPr>
                <w:noProof/>
                <w:webHidden/>
              </w:rPr>
              <w:fldChar w:fldCharType="end"/>
            </w:r>
          </w:hyperlink>
        </w:p>
        <w:p w14:paraId="17C21681" w14:textId="544404F9" w:rsidR="00061D2B" w:rsidRDefault="00A7426B">
          <w:pPr>
            <w:pStyle w:val="TOC1"/>
            <w:tabs>
              <w:tab w:val="left" w:pos="440"/>
              <w:tab w:val="right" w:leader="dot" w:pos="9016"/>
            </w:tabs>
            <w:rPr>
              <w:rFonts w:asciiTheme="minorHAnsi" w:hAnsiTheme="minorHAnsi" w:cstheme="minorBidi"/>
              <w:noProof/>
              <w:sz w:val="22"/>
              <w:szCs w:val="22"/>
              <w:lang w:val="en-GB" w:eastAsia="en-GB"/>
            </w:rPr>
          </w:pPr>
          <w:hyperlink w:anchor="_Toc84357188" w:history="1">
            <w:r w:rsidR="00061D2B" w:rsidRPr="00897AA6">
              <w:rPr>
                <w:rStyle w:val="Hyperlink"/>
                <w:noProof/>
              </w:rPr>
              <w:t>4</w:t>
            </w:r>
            <w:r w:rsidR="00061D2B">
              <w:rPr>
                <w:rFonts w:asciiTheme="minorHAnsi" w:hAnsiTheme="minorHAnsi" w:cstheme="minorBidi"/>
                <w:noProof/>
                <w:sz w:val="22"/>
                <w:szCs w:val="22"/>
                <w:lang w:val="en-GB" w:eastAsia="en-GB"/>
              </w:rPr>
              <w:tab/>
            </w:r>
            <w:r w:rsidR="00061D2B" w:rsidRPr="00897AA6">
              <w:rPr>
                <w:rStyle w:val="Hyperlink"/>
                <w:noProof/>
              </w:rPr>
              <w:t>TESTING</w:t>
            </w:r>
            <w:r w:rsidR="00061D2B">
              <w:rPr>
                <w:noProof/>
                <w:webHidden/>
              </w:rPr>
              <w:tab/>
            </w:r>
            <w:r w:rsidR="00061D2B">
              <w:rPr>
                <w:noProof/>
                <w:webHidden/>
              </w:rPr>
              <w:fldChar w:fldCharType="begin"/>
            </w:r>
            <w:r w:rsidR="00061D2B">
              <w:rPr>
                <w:noProof/>
                <w:webHidden/>
              </w:rPr>
              <w:instrText xml:space="preserve"> PAGEREF _Toc84357188 \h </w:instrText>
            </w:r>
            <w:r w:rsidR="00061D2B">
              <w:rPr>
                <w:noProof/>
                <w:webHidden/>
              </w:rPr>
            </w:r>
            <w:r w:rsidR="00061D2B">
              <w:rPr>
                <w:noProof/>
                <w:webHidden/>
              </w:rPr>
              <w:fldChar w:fldCharType="separate"/>
            </w:r>
            <w:r w:rsidR="00061D2B">
              <w:rPr>
                <w:noProof/>
                <w:webHidden/>
              </w:rPr>
              <w:t>33</w:t>
            </w:r>
            <w:r w:rsidR="00061D2B">
              <w:rPr>
                <w:noProof/>
                <w:webHidden/>
              </w:rPr>
              <w:fldChar w:fldCharType="end"/>
            </w:r>
          </w:hyperlink>
        </w:p>
        <w:p w14:paraId="0BE61780" w14:textId="049CC11A" w:rsidR="00061D2B" w:rsidRDefault="00A7426B">
          <w:pPr>
            <w:pStyle w:val="TOC1"/>
            <w:tabs>
              <w:tab w:val="left" w:pos="440"/>
              <w:tab w:val="right" w:leader="dot" w:pos="9016"/>
            </w:tabs>
            <w:rPr>
              <w:rFonts w:asciiTheme="minorHAnsi" w:hAnsiTheme="minorHAnsi" w:cstheme="minorBidi"/>
              <w:noProof/>
              <w:sz w:val="22"/>
              <w:szCs w:val="22"/>
              <w:lang w:val="en-GB" w:eastAsia="en-GB"/>
            </w:rPr>
          </w:pPr>
          <w:hyperlink w:anchor="_Toc84357189" w:history="1">
            <w:r w:rsidR="00061D2B" w:rsidRPr="00897AA6">
              <w:rPr>
                <w:rStyle w:val="Hyperlink"/>
                <w:noProof/>
              </w:rPr>
              <w:t>5</w:t>
            </w:r>
            <w:r w:rsidR="00061D2B">
              <w:rPr>
                <w:rFonts w:asciiTheme="minorHAnsi" w:hAnsiTheme="minorHAnsi" w:cstheme="minorBidi"/>
                <w:noProof/>
                <w:sz w:val="22"/>
                <w:szCs w:val="22"/>
                <w:lang w:val="en-GB" w:eastAsia="en-GB"/>
              </w:rPr>
              <w:tab/>
            </w:r>
            <w:r w:rsidR="00061D2B" w:rsidRPr="00897AA6">
              <w:rPr>
                <w:rStyle w:val="Hyperlink"/>
                <w:noProof/>
              </w:rPr>
              <w:t>EVALUATION</w:t>
            </w:r>
            <w:r w:rsidR="00061D2B">
              <w:rPr>
                <w:noProof/>
                <w:webHidden/>
              </w:rPr>
              <w:tab/>
            </w:r>
            <w:r w:rsidR="00061D2B">
              <w:rPr>
                <w:noProof/>
                <w:webHidden/>
              </w:rPr>
              <w:fldChar w:fldCharType="begin"/>
            </w:r>
            <w:r w:rsidR="00061D2B">
              <w:rPr>
                <w:noProof/>
                <w:webHidden/>
              </w:rPr>
              <w:instrText xml:space="preserve"> PAGEREF _Toc84357189 \h </w:instrText>
            </w:r>
            <w:r w:rsidR="00061D2B">
              <w:rPr>
                <w:noProof/>
                <w:webHidden/>
              </w:rPr>
            </w:r>
            <w:r w:rsidR="00061D2B">
              <w:rPr>
                <w:noProof/>
                <w:webHidden/>
              </w:rPr>
              <w:fldChar w:fldCharType="separate"/>
            </w:r>
            <w:r w:rsidR="00061D2B">
              <w:rPr>
                <w:noProof/>
                <w:webHidden/>
              </w:rPr>
              <w:t>34</w:t>
            </w:r>
            <w:r w:rsidR="00061D2B">
              <w:rPr>
                <w:noProof/>
                <w:webHidden/>
              </w:rPr>
              <w:fldChar w:fldCharType="end"/>
            </w:r>
          </w:hyperlink>
        </w:p>
        <w:p w14:paraId="15204BAA" w14:textId="1A8F7ED7" w:rsidR="00061D2B" w:rsidRDefault="00A7426B">
          <w:pPr>
            <w:pStyle w:val="TOC1"/>
            <w:tabs>
              <w:tab w:val="left" w:pos="440"/>
              <w:tab w:val="right" w:leader="dot" w:pos="9016"/>
            </w:tabs>
            <w:rPr>
              <w:rFonts w:asciiTheme="minorHAnsi" w:hAnsiTheme="minorHAnsi" w:cstheme="minorBidi"/>
              <w:noProof/>
              <w:sz w:val="22"/>
              <w:szCs w:val="22"/>
              <w:lang w:val="en-GB" w:eastAsia="en-GB"/>
            </w:rPr>
          </w:pPr>
          <w:hyperlink w:anchor="_Toc84357190" w:history="1">
            <w:r w:rsidR="00061D2B" w:rsidRPr="00897AA6">
              <w:rPr>
                <w:rStyle w:val="Hyperlink"/>
                <w:noProof/>
              </w:rPr>
              <w:t>6</w:t>
            </w:r>
            <w:r w:rsidR="00061D2B">
              <w:rPr>
                <w:rFonts w:asciiTheme="minorHAnsi" w:hAnsiTheme="minorHAnsi" w:cstheme="minorBidi"/>
                <w:noProof/>
                <w:sz w:val="22"/>
                <w:szCs w:val="22"/>
                <w:lang w:val="en-GB" w:eastAsia="en-GB"/>
              </w:rPr>
              <w:tab/>
            </w:r>
            <w:r w:rsidR="00061D2B" w:rsidRPr="00897AA6">
              <w:rPr>
                <w:rStyle w:val="Hyperlink"/>
                <w:noProof/>
              </w:rPr>
              <w:t>APPENDIX</w:t>
            </w:r>
            <w:r w:rsidR="00061D2B">
              <w:rPr>
                <w:noProof/>
                <w:webHidden/>
              </w:rPr>
              <w:tab/>
            </w:r>
            <w:r w:rsidR="00061D2B">
              <w:rPr>
                <w:noProof/>
                <w:webHidden/>
              </w:rPr>
              <w:fldChar w:fldCharType="begin"/>
            </w:r>
            <w:r w:rsidR="00061D2B">
              <w:rPr>
                <w:noProof/>
                <w:webHidden/>
              </w:rPr>
              <w:instrText xml:space="preserve"> PAGEREF _Toc84357190 \h </w:instrText>
            </w:r>
            <w:r w:rsidR="00061D2B">
              <w:rPr>
                <w:noProof/>
                <w:webHidden/>
              </w:rPr>
            </w:r>
            <w:r w:rsidR="00061D2B">
              <w:rPr>
                <w:noProof/>
                <w:webHidden/>
              </w:rPr>
              <w:fldChar w:fldCharType="separate"/>
            </w:r>
            <w:r w:rsidR="00061D2B">
              <w:rPr>
                <w:noProof/>
                <w:webHidden/>
              </w:rPr>
              <w:t>35</w:t>
            </w:r>
            <w:r w:rsidR="00061D2B">
              <w:rPr>
                <w:noProof/>
                <w:webHidden/>
              </w:rPr>
              <w:fldChar w:fldCharType="end"/>
            </w:r>
          </w:hyperlink>
        </w:p>
        <w:p w14:paraId="13037B26" w14:textId="78AA15B6" w:rsidR="00061D2B" w:rsidRDefault="00A7426B">
          <w:pPr>
            <w:pStyle w:val="TOC1"/>
            <w:tabs>
              <w:tab w:val="left" w:pos="440"/>
              <w:tab w:val="right" w:leader="dot" w:pos="9016"/>
            </w:tabs>
            <w:rPr>
              <w:rFonts w:asciiTheme="minorHAnsi" w:hAnsiTheme="minorHAnsi" w:cstheme="minorBidi"/>
              <w:noProof/>
              <w:sz w:val="22"/>
              <w:szCs w:val="22"/>
              <w:lang w:val="en-GB" w:eastAsia="en-GB"/>
            </w:rPr>
          </w:pPr>
          <w:hyperlink w:anchor="_Toc84357191" w:history="1">
            <w:r w:rsidR="00061D2B" w:rsidRPr="00897AA6">
              <w:rPr>
                <w:rStyle w:val="Hyperlink"/>
                <w:noProof/>
              </w:rPr>
              <w:t>7</w:t>
            </w:r>
            <w:r w:rsidR="00061D2B">
              <w:rPr>
                <w:rFonts w:asciiTheme="minorHAnsi" w:hAnsiTheme="minorHAnsi" w:cstheme="minorBidi"/>
                <w:noProof/>
                <w:sz w:val="22"/>
                <w:szCs w:val="22"/>
                <w:lang w:val="en-GB" w:eastAsia="en-GB"/>
              </w:rPr>
              <w:tab/>
            </w:r>
            <w:r w:rsidR="00061D2B" w:rsidRPr="00897AA6">
              <w:rPr>
                <w:rStyle w:val="Hyperlink"/>
                <w:noProof/>
              </w:rPr>
              <w:t>REFERENCES</w:t>
            </w:r>
            <w:r w:rsidR="00061D2B">
              <w:rPr>
                <w:noProof/>
                <w:webHidden/>
              </w:rPr>
              <w:tab/>
            </w:r>
            <w:r w:rsidR="00061D2B">
              <w:rPr>
                <w:noProof/>
                <w:webHidden/>
              </w:rPr>
              <w:fldChar w:fldCharType="begin"/>
            </w:r>
            <w:r w:rsidR="00061D2B">
              <w:rPr>
                <w:noProof/>
                <w:webHidden/>
              </w:rPr>
              <w:instrText xml:space="preserve"> PAGEREF _Toc84357191 \h </w:instrText>
            </w:r>
            <w:r w:rsidR="00061D2B">
              <w:rPr>
                <w:noProof/>
                <w:webHidden/>
              </w:rPr>
            </w:r>
            <w:r w:rsidR="00061D2B">
              <w:rPr>
                <w:noProof/>
                <w:webHidden/>
              </w:rPr>
              <w:fldChar w:fldCharType="separate"/>
            </w:r>
            <w:r w:rsidR="00061D2B">
              <w:rPr>
                <w:noProof/>
                <w:webHidden/>
              </w:rPr>
              <w:t>36</w:t>
            </w:r>
            <w:r w:rsidR="00061D2B">
              <w:rPr>
                <w:noProof/>
                <w:webHidden/>
              </w:rPr>
              <w:fldChar w:fldCharType="end"/>
            </w:r>
          </w:hyperlink>
        </w:p>
        <w:p w14:paraId="754BB2B8" w14:textId="079811B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A7426B"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4357172"/>
      <w:r w:rsidRPr="00A07CB3">
        <w:lastRenderedPageBreak/>
        <w:t>ANALYSIS</w:t>
      </w:r>
      <w:bookmarkEnd w:id="0"/>
    </w:p>
    <w:p w14:paraId="1E0C1F82" w14:textId="73A95EFE" w:rsidR="00233529" w:rsidRDefault="00233529" w:rsidP="00233529">
      <w:pPr>
        <w:pStyle w:val="Heading2"/>
      </w:pPr>
      <w:bookmarkStart w:id="1" w:name="_Toc84357173"/>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435717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2880" behindDoc="0" locked="0" layoutInCell="1" allowOverlap="1" wp14:anchorId="2C8AEAB1" wp14:editId="38C41D4E">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3904" behindDoc="0" locked="0" layoutInCell="1" allowOverlap="1" wp14:anchorId="44F8654F" wp14:editId="56A50CE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3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6976" behindDoc="0" locked="0" layoutInCell="1" allowOverlap="1" wp14:anchorId="7A98F6A2" wp14:editId="14EC01E3">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5952" behindDoc="0" locked="0" layoutInCell="1" allowOverlap="1" wp14:anchorId="2A8444B0" wp14:editId="3D11156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8000" behindDoc="0" locked="0" layoutInCell="1" allowOverlap="1" wp14:anchorId="1CCFC5E9" wp14:editId="536E7272">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4928" behindDoc="0" locked="0" layoutInCell="1" allowOverlap="1" wp14:anchorId="5FB4D1A8" wp14:editId="4F2966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0048" behindDoc="0" locked="0" layoutInCell="1" allowOverlap="1" wp14:anchorId="326D6767" wp14:editId="024BCD87">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00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9024" behindDoc="0" locked="0" layoutInCell="1" allowOverlap="1" wp14:anchorId="0640B156" wp14:editId="31186AAB">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1072" behindDoc="0" locked="0" layoutInCell="1" allowOverlap="1" wp14:anchorId="3AB3DC2A" wp14:editId="10C0E590">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1072"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2096" behindDoc="0" locked="0" layoutInCell="1" allowOverlap="1" wp14:anchorId="23CD03FF" wp14:editId="53337BB6">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2096"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3120" behindDoc="0" locked="0" layoutInCell="1" allowOverlap="1" wp14:anchorId="713E90F0" wp14:editId="791DCA02">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3120;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proofErr w:type="gramStart"/>
      <w:r w:rsidR="00431371">
        <w:t>.</w:t>
      </w:r>
      <w:r w:rsidR="00224237">
        <w:t xml:space="preserve">  </w:t>
      </w:r>
      <w:proofErr w:type="gramEnd"/>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8720" behindDoc="0" locked="0" layoutInCell="1" allowOverlap="1" wp14:anchorId="4E2890B4" wp14:editId="06DBA737">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8720;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0768" behindDoc="0" locked="0" layoutInCell="1" allowOverlap="1" wp14:anchorId="246C4C39" wp14:editId="33AA9F74">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4624" behindDoc="0" locked="0" layoutInCell="1" allowOverlap="1" wp14:anchorId="70CAD6CD" wp14:editId="33B40101">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1792" behindDoc="0" locked="0" layoutInCell="1" allowOverlap="1" wp14:anchorId="4FE3E90D" wp14:editId="1B97515E">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3840" behindDoc="0" locked="0" layoutInCell="1" allowOverlap="1" wp14:anchorId="0D4F7791" wp14:editId="17193A00">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6912" behindDoc="0" locked="0" layoutInCell="1" allowOverlap="1" wp14:anchorId="48E95541" wp14:editId="3DD2C3F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4864" behindDoc="0" locked="0" layoutInCell="1" allowOverlap="1" wp14:anchorId="1321B9DE" wp14:editId="59B52D94">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435717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9264" behindDoc="0" locked="0" layoutInCell="1" allowOverlap="1" wp14:anchorId="6562551F" wp14:editId="16A265DA">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9264"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435717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6192" behindDoc="0" locked="0" layoutInCell="1" allowOverlap="1" wp14:anchorId="12092749" wp14:editId="6F2A22ED">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4144" behindDoc="0" locked="0" layoutInCell="1" allowOverlap="1" wp14:anchorId="6D5F0BBD" wp14:editId="3E8AC9EB">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8240" behindDoc="0" locked="0" layoutInCell="1" allowOverlap="1" wp14:anchorId="6AF65E2D" wp14:editId="6D7124E5">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8240;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4357177"/>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5408" behindDoc="0" locked="0" layoutInCell="1" allowOverlap="1" wp14:anchorId="286FED80" wp14:editId="28A14DF1">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6432" behindDoc="0" locked="0" layoutInCell="1" allowOverlap="1" wp14:anchorId="2C7C8DE5" wp14:editId="4F37EDFE">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8480" behindDoc="0" locked="0" layoutInCell="1" allowOverlap="1" wp14:anchorId="76C5A3AD" wp14:editId="2FB20224">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0528" behindDoc="0" locked="0" layoutInCell="1" allowOverlap="1" wp14:anchorId="3FA6BEF5" wp14:editId="5B08E2E3">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0288" behindDoc="0" locked="0" layoutInCell="1" allowOverlap="1" wp14:anchorId="3C62C182" wp14:editId="7EF5071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7456" behindDoc="0" locked="0" layoutInCell="1" allowOverlap="1" wp14:anchorId="2B4FC3BA" wp14:editId="191CE08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435717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1856" behindDoc="0" locked="0" layoutInCell="1" allowOverlap="1" wp14:anchorId="1886DCC3" wp14:editId="03DE94A8">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0D6B1928" id="Group 32" o:spid="_x0000_s1026" style="position:absolute;margin-left:0;margin-top:.55pt;width:484.8pt;height:287.8pt;z-index:251641856"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1312" behindDoc="0" locked="0" layoutInCell="1" allowOverlap="1" wp14:anchorId="7ABC0904" wp14:editId="0CF99CF1">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1312"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5F068DF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3360" behindDoc="0" locked="0" layoutInCell="1" allowOverlap="1" wp14:anchorId="7C6BF7C9" wp14:editId="1980E9FD">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2336" behindDoc="0" locked="0" layoutInCell="1" allowOverlap="1" wp14:anchorId="7F74EE64" wp14:editId="019D5DAA">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4384" behindDoc="0" locked="0" layoutInCell="1" allowOverlap="1" wp14:anchorId="046C65B9" wp14:editId="0D1EF291">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A7426B"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A7426B"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0832" behindDoc="0" locked="0" layoutInCell="1" allowOverlap="1" wp14:anchorId="02D2C5EC" wp14:editId="774C53C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39808" behindDoc="0" locked="0" layoutInCell="1" allowOverlap="1" wp14:anchorId="77AA2E1B" wp14:editId="4637F4D8">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435717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7936" behindDoc="0" locked="0" layoutInCell="1" allowOverlap="1" wp14:anchorId="1B8A2DE9" wp14:editId="6BB8CD0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4357180"/>
      <w:r>
        <w:lastRenderedPageBreak/>
        <w:t>DESIGN</w:t>
      </w:r>
      <w:bookmarkEnd w:id="8"/>
    </w:p>
    <w:p w14:paraId="1DEC0156" w14:textId="6A65FCFA" w:rsidR="00D85B14" w:rsidRDefault="00D85B14" w:rsidP="00D85B14">
      <w:pPr>
        <w:pStyle w:val="Heading2"/>
      </w:pPr>
      <w:bookmarkStart w:id="9" w:name="_Toc8435718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6128" behindDoc="0" locked="0" layoutInCell="1" allowOverlap="1" wp14:anchorId="06650B11" wp14:editId="2B9E2EC1">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0F5A3EAB" w:rsidR="00D85B14" w:rsidRPr="00D85B14" w:rsidRDefault="00D85B14"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435718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E74785A">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D1B51ED" w14:textId="0BF33A6A" w:rsidR="00630E91" w:rsidRDefault="00153FB2" w:rsidP="00153FB2">
      <w:pPr>
        <w:pStyle w:val="Caption"/>
      </w:pPr>
      <w:r>
        <w:t xml:space="preserve">Figure </w:t>
      </w:r>
      <w:fldSimple w:instr=" SEQ Figure \* ARABIC ">
        <w:r w:rsidR="00451F3A">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91008" behindDoc="0" locked="0" layoutInCell="1" allowOverlap="1" wp14:anchorId="4679AC6D" wp14:editId="053A1786">
            <wp:simplePos x="0" y="0"/>
            <wp:positionH relativeFrom="margin">
              <wp:align>center</wp:align>
            </wp:positionH>
            <wp:positionV relativeFrom="paragraph">
              <wp:posOffset>665480</wp:posOffset>
            </wp:positionV>
            <wp:extent cx="5429250" cy="4590512"/>
            <wp:effectExtent l="0" t="0" r="0" b="0"/>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w:t>
      </w:r>
      <w:r w:rsidR="00D7648C">
        <w:t xml:space="preserve">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9984" behindDoc="0" locked="0" layoutInCell="1" allowOverlap="1" wp14:anchorId="0F887385" wp14:editId="177B7F3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998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8176" behindDoc="0" locked="0" layoutInCell="1" allowOverlap="1" wp14:anchorId="6A0742F0" wp14:editId="23F4545F">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817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2272" behindDoc="0" locked="0" layoutInCell="1" allowOverlap="1" wp14:anchorId="2B2DB8DD" wp14:editId="22311EF9">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5BEB833D" w14:textId="05627B95" w:rsidR="00B40FDA" w:rsidRDefault="00A7426B" w:rsidP="00EE6A87">
      <w:hyperlink r:id="rId65" w:history="1">
        <w:r w:rsidR="00F26B9E" w:rsidRPr="00F26B9E">
          <w:rPr>
            <w:rStyle w:val="Hyperlink"/>
          </w:rPr>
          <w:t>https://developer.android.com/reference/android/hardware/SensorEvent#values</w:t>
        </w:r>
      </w:hyperlink>
    </w:p>
    <w:p w14:paraId="4A9DC8C6" w14:textId="7FD8A1A9" w:rsidR="00CC4EB2" w:rsidRDefault="00CC4EB2" w:rsidP="00EE6A87"/>
    <w:p w14:paraId="34BED3D2" w14:textId="17D0E9D8" w:rsidR="00704CE0" w:rsidRDefault="00704CE0" w:rsidP="00EE6A87"/>
    <w:p w14:paraId="44A7D30B" w14:textId="77777777" w:rsidR="00704CE0" w:rsidRDefault="00704CE0" w:rsidP="00EE6A87"/>
    <w:p w14:paraId="130AFD68" w14:textId="2FCD64F5" w:rsidR="00883B65" w:rsidRDefault="00883B65" w:rsidP="00EE6A87"/>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01394912" w14:textId="56A89437" w:rsidR="003D084C" w:rsidRDefault="003D084C" w:rsidP="00C37775">
      <w:r>
        <w:rPr>
          <w:noProof/>
        </w:rPr>
        <mc:AlternateContent>
          <mc:Choice Requires="wpg">
            <w:drawing>
              <wp:anchor distT="0" distB="0" distL="114300" distR="114300" simplePos="0" relativeHeight="251695104" behindDoc="0" locked="0" layoutInCell="1" allowOverlap="1" wp14:anchorId="584F170E" wp14:editId="517DFADE">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6">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5104;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7"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76134D0E" w14:textId="77777777" w:rsidR="00CE523C" w:rsidRDefault="00CE523C" w:rsidP="00C37775"/>
    <w:p w14:paraId="7858A771" w14:textId="4EA72354" w:rsidR="00730137" w:rsidRDefault="00730137" w:rsidP="00730137">
      <w:pPr>
        <w:rPr>
          <w:b/>
          <w:bCs/>
          <w:sz w:val="32"/>
          <w:szCs w:val="32"/>
          <w:u w:val="single"/>
        </w:rPr>
      </w:pPr>
      <w:r>
        <w:rPr>
          <w:b/>
          <w:bCs/>
          <w:sz w:val="32"/>
          <w:szCs w:val="32"/>
          <w:u w:val="single"/>
        </w:rPr>
        <w:t>Amplification of Peaks:</w:t>
      </w:r>
    </w:p>
    <w:p w14:paraId="7D032062" w14:textId="77777777" w:rsidR="00730137" w:rsidRPr="00FC57D9" w:rsidRDefault="00730137" w:rsidP="00730137">
      <w:pPr>
        <w:rPr>
          <w:b/>
          <w:bCs/>
          <w:sz w:val="32"/>
          <w:szCs w:val="32"/>
          <w:u w:val="single"/>
        </w:rPr>
      </w:pPr>
    </w:p>
    <w:p w14:paraId="0C6E1D29" w14:textId="77777777" w:rsidR="00D85B14" w:rsidRPr="00C37775" w:rsidRDefault="00D85B14" w:rsidP="00C37775"/>
    <w:p w14:paraId="6A67FFC8" w14:textId="0EA0BF41" w:rsidR="00612A38" w:rsidRDefault="005A6086" w:rsidP="00A764D9">
      <w:r>
        <w:tab/>
      </w:r>
      <w:r w:rsidR="00031706">
        <w:br w:type="page"/>
      </w:r>
    </w:p>
    <w:p w14:paraId="6AD6FEB4" w14:textId="540C9610" w:rsidR="00EE6A87" w:rsidRDefault="00EE6A87" w:rsidP="00EE6A87">
      <w:pPr>
        <w:rPr>
          <w:b/>
          <w:bCs/>
          <w:sz w:val="32"/>
          <w:szCs w:val="32"/>
          <w:u w:val="single"/>
        </w:rPr>
      </w:pPr>
      <w:r>
        <w:rPr>
          <w:b/>
          <w:bCs/>
          <w:sz w:val="32"/>
          <w:szCs w:val="32"/>
          <w:u w:val="single"/>
        </w:rPr>
        <w:lastRenderedPageBreak/>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06978717" w:rsidR="00D86B95" w:rsidRDefault="00D86B95" w:rsidP="00A764D9">
      <w:r>
        <w:rPr>
          <w:noProof/>
        </w:rPr>
        <w:t xml:space="preserve">If a peak is at an average height or more than the running mean, then we know that that peak is a peak. </w: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4357183"/>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4800" behindDoc="0" locked="0" layoutInCell="1" allowOverlap="1" wp14:anchorId="51F0FE6A" wp14:editId="2E9E0DDF">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4" type="#_x0000_t202" style="position:absolute;margin-left:0;margin-top:19.05pt;width:442.5pt;height:184.5pt;z-index:2517248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BuFxsv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227F7877" w14:textId="4872C9CE" w:rsidR="00451F3A" w:rsidRDefault="00027A6B" w:rsidP="004E7650">
      <w:r>
        <w:rPr>
          <w:noProof/>
        </w:rPr>
        <mc:AlternateContent>
          <mc:Choice Requires="wps">
            <w:drawing>
              <wp:anchor distT="91440" distB="91440" distL="114300" distR="114300" simplePos="0" relativeHeight="251723776" behindDoc="0" locked="0" layoutInCell="1" allowOverlap="1" wp14:anchorId="70F095D0" wp14:editId="535ED50B">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5" type="#_x0000_t202" style="position:absolute;margin-left:0;margin-top:80.65pt;width:424.5pt;height:165pt;z-index:25172377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21728" behindDoc="0" locked="0" layoutInCell="1" allowOverlap="1" wp14:anchorId="4811EBB6" wp14:editId="04C690AF">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6" style="position:absolute;margin-left:0;margin-top:91.9pt;width:404.15pt;height:101.25pt;z-index:251721728;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FjtXaQ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">
                <v:shape id="Picture 272" o:spid="_x0000_s1067"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9" o:title=""/>
                </v:shape>
                <v:shape id="Text Box 273" o:spid="_x0000_s1068"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5C64F678" w14:textId="6B7F1158" w:rsidR="00451F3A" w:rsidRPr="00451F3A" w:rsidRDefault="00451F3A" w:rsidP="004E7650"/>
    <w:p w14:paraId="7A1A752F" w14:textId="35DBB31A" w:rsidR="00C36A04" w:rsidRDefault="00C64B3C" w:rsidP="004E7650">
      <w:r>
        <w:br w:type="page"/>
      </w:r>
    </w:p>
    <w:p w14:paraId="268040C6" w14:textId="576D224D" w:rsidR="004E7650" w:rsidRDefault="004E7650" w:rsidP="004E7650">
      <w:pPr>
        <w:pStyle w:val="Heading2"/>
      </w:pPr>
      <w:bookmarkStart w:id="12" w:name="_Toc84357184"/>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A7426B" w:rsidP="004E7650">
      <w:hyperlink r:id="rId70" w:history="1">
        <w:r w:rsidR="001E7721" w:rsidRPr="001E7721">
          <w:rPr>
            <w:rStyle w:val="Hyperlink"/>
          </w:rPr>
          <w:t>https://developers.google.com/ml-kit/vision/pose-detection/android</w:t>
        </w:r>
      </w:hyperlink>
    </w:p>
    <w:p w14:paraId="52F54500" w14:textId="3135E47A" w:rsidR="001E7721" w:rsidRPr="004E7650" w:rsidRDefault="00A7426B" w:rsidP="004E7650">
      <w:hyperlink r:id="rId71"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4357185"/>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9200" behindDoc="0" locked="0" layoutInCell="1" allowOverlap="1" wp14:anchorId="2F505363" wp14:editId="55E127D1">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4560" behindDoc="0" locked="0" layoutInCell="1" allowOverlap="1" wp14:anchorId="218B260A" wp14:editId="39C15318">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69" type="#_x0000_t202" style="position:absolute;margin-left:0;margin-top:103.25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Es7IG&#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6608" behindDoc="0" locked="0" layoutInCell="1" allowOverlap="1" wp14:anchorId="0AD2A398" wp14:editId="489D9536">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0" type="#_x0000_t202" style="position:absolute;margin-left:0;margin-top:98.9pt;width:340.5pt;height:110.55pt;z-index:25171660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A7426B" w:rsidP="00C10DE0">
      <w:hyperlink r:id="rId73"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7632" behindDoc="0" locked="0" layoutInCell="1" allowOverlap="1" wp14:anchorId="1B2EA9D1" wp14:editId="60721C1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14ADB37F">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051A5C02" w14:textId="71F23F28" w:rsidR="004C0516" w:rsidRPr="004C0516" w:rsidRDefault="004C0516" w:rsidP="008C5E2A">
      <w:r>
        <w:t xml:space="preserve">For a database to be in third normal form, there must be </w:t>
      </w:r>
      <w:r w:rsidR="007B5252">
        <w:t>no non-key dependencies, so all attributes depend on the key and nothing but the key.</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6848" behindDoc="0" locked="0" layoutInCell="1" allowOverlap="1" wp14:anchorId="3DC641E6" wp14:editId="33155AF4">
            <wp:simplePos x="0" y="0"/>
            <wp:positionH relativeFrom="margin">
              <wp:align>left</wp:align>
            </wp:positionH>
            <wp:positionV relativeFrom="paragraph">
              <wp:posOffset>4800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76C1181F" w:rsidR="0048720D" w:rsidRDefault="0048720D" w:rsidP="00161036"/>
    <w:p w14:paraId="68C7578B" w14:textId="42765A1F" w:rsidR="0048720D" w:rsidRDefault="0048720D" w:rsidP="00161036"/>
    <w:p w14:paraId="3B9F46E8" w14:textId="77777777" w:rsidR="0048720D" w:rsidRDefault="0048720D" w:rsidP="0048720D">
      <w:pPr>
        <w:rPr>
          <w:b/>
          <w:bCs/>
          <w:sz w:val="32"/>
          <w:szCs w:val="32"/>
          <w:u w:val="single"/>
        </w:rPr>
      </w:pPr>
      <w:r>
        <w:rPr>
          <w:b/>
          <w:bCs/>
          <w:sz w:val="32"/>
          <w:szCs w:val="32"/>
          <w:u w:val="single"/>
        </w:rPr>
        <w:lastRenderedPageBreak/>
        <w:t>Example Data:</w:t>
      </w:r>
    </w:p>
    <w:p w14:paraId="516C1CF2" w14:textId="77777777" w:rsidR="0048720D" w:rsidRDefault="0048720D" w:rsidP="00161036"/>
    <w:tbl>
      <w:tblPr>
        <w:tblStyle w:val="TableGrid"/>
        <w:tblW w:w="0" w:type="auto"/>
        <w:tblLook w:val="04A0" w:firstRow="1" w:lastRow="0" w:firstColumn="1" w:lastColumn="0" w:noHBand="0" w:noVBand="1"/>
      </w:tblPr>
      <w:tblGrid>
        <w:gridCol w:w="1445"/>
        <w:gridCol w:w="1861"/>
        <w:gridCol w:w="1473"/>
        <w:gridCol w:w="1384"/>
        <w:gridCol w:w="1383"/>
        <w:gridCol w:w="1470"/>
      </w:tblGrid>
      <w:tr w:rsidR="003F310D" w14:paraId="37CC6EF9" w14:textId="77777777" w:rsidTr="00C41A93">
        <w:tc>
          <w:tcPr>
            <w:tcW w:w="9016" w:type="dxa"/>
            <w:gridSpan w:val="6"/>
          </w:tcPr>
          <w:p w14:paraId="60E1216E" w14:textId="77777777" w:rsidR="003F310D" w:rsidRPr="00530EB6" w:rsidRDefault="003F310D" w:rsidP="00C41A93">
            <w:r>
              <w:t>User</w:t>
            </w:r>
          </w:p>
        </w:tc>
      </w:tr>
      <w:tr w:rsidR="003F310D" w14:paraId="75C6364E" w14:textId="77777777" w:rsidTr="00C41A93">
        <w:tc>
          <w:tcPr>
            <w:tcW w:w="1457" w:type="dxa"/>
          </w:tcPr>
          <w:p w14:paraId="38CA2385" w14:textId="77777777" w:rsidR="003F310D" w:rsidRPr="00530EB6" w:rsidRDefault="003F310D" w:rsidP="00C41A93">
            <w:proofErr w:type="spellStart"/>
            <w:r>
              <w:t>UserID</w:t>
            </w:r>
            <w:proofErr w:type="spellEnd"/>
          </w:p>
        </w:tc>
        <w:tc>
          <w:tcPr>
            <w:tcW w:w="1884" w:type="dxa"/>
          </w:tcPr>
          <w:p w14:paraId="3DC16FB8" w14:textId="77777777" w:rsidR="003F310D" w:rsidRPr="00530EB6" w:rsidRDefault="003F310D" w:rsidP="00C41A93">
            <w:r>
              <w:t>Name</w:t>
            </w:r>
          </w:p>
        </w:tc>
        <w:tc>
          <w:tcPr>
            <w:tcW w:w="1493" w:type="dxa"/>
          </w:tcPr>
          <w:p w14:paraId="40E7CDD8" w14:textId="77777777" w:rsidR="003F310D" w:rsidRPr="00530EB6" w:rsidRDefault="003F310D" w:rsidP="00C41A93">
            <w:r>
              <w:t>Age</w:t>
            </w:r>
          </w:p>
        </w:tc>
        <w:tc>
          <w:tcPr>
            <w:tcW w:w="1394" w:type="dxa"/>
          </w:tcPr>
          <w:p w14:paraId="17D0B5CE" w14:textId="77777777" w:rsidR="003F310D" w:rsidRPr="00530EB6" w:rsidRDefault="003F310D" w:rsidP="00C41A93">
            <w:r>
              <w:t>Weight</w:t>
            </w:r>
          </w:p>
        </w:tc>
        <w:tc>
          <w:tcPr>
            <w:tcW w:w="1394" w:type="dxa"/>
          </w:tcPr>
          <w:p w14:paraId="3CDB6D9D" w14:textId="77777777" w:rsidR="003F310D" w:rsidRPr="00530EB6" w:rsidRDefault="003F310D" w:rsidP="00C41A93">
            <w:r>
              <w:t>Height</w:t>
            </w:r>
          </w:p>
        </w:tc>
        <w:tc>
          <w:tcPr>
            <w:tcW w:w="1394" w:type="dxa"/>
          </w:tcPr>
          <w:p w14:paraId="4908E857" w14:textId="77777777" w:rsidR="003F310D" w:rsidRPr="00530EB6" w:rsidRDefault="003F310D" w:rsidP="00C41A93">
            <w:proofErr w:type="spellStart"/>
            <w:r>
              <w:t>DateOfBirth</w:t>
            </w:r>
            <w:proofErr w:type="spellEnd"/>
          </w:p>
        </w:tc>
      </w:tr>
      <w:tr w:rsidR="003F310D" w14:paraId="60278A67" w14:textId="77777777" w:rsidTr="00C41A93">
        <w:tc>
          <w:tcPr>
            <w:tcW w:w="1457" w:type="dxa"/>
          </w:tcPr>
          <w:p w14:paraId="501E5355" w14:textId="77777777" w:rsidR="003F310D" w:rsidRPr="00530EB6" w:rsidRDefault="003F310D" w:rsidP="00C41A93">
            <w:r>
              <w:t>1</w:t>
            </w:r>
          </w:p>
        </w:tc>
        <w:tc>
          <w:tcPr>
            <w:tcW w:w="1884" w:type="dxa"/>
          </w:tcPr>
          <w:p w14:paraId="366FCD9B" w14:textId="77777777" w:rsidR="003F310D" w:rsidRPr="00530EB6" w:rsidRDefault="003F310D" w:rsidP="00C41A93">
            <w:r>
              <w:t>John Smith</w:t>
            </w:r>
          </w:p>
        </w:tc>
        <w:tc>
          <w:tcPr>
            <w:tcW w:w="1493" w:type="dxa"/>
          </w:tcPr>
          <w:p w14:paraId="7A2F7218" w14:textId="77777777" w:rsidR="003F310D" w:rsidRPr="00530EB6" w:rsidRDefault="003F310D" w:rsidP="00C41A93">
            <w:r>
              <w:t>18</w:t>
            </w:r>
          </w:p>
        </w:tc>
        <w:tc>
          <w:tcPr>
            <w:tcW w:w="1394" w:type="dxa"/>
          </w:tcPr>
          <w:p w14:paraId="09390B2B" w14:textId="77777777" w:rsidR="003F310D" w:rsidRPr="00530EB6" w:rsidRDefault="003F310D" w:rsidP="00C41A93">
            <w:r>
              <w:t>50</w:t>
            </w:r>
          </w:p>
        </w:tc>
        <w:tc>
          <w:tcPr>
            <w:tcW w:w="1394" w:type="dxa"/>
          </w:tcPr>
          <w:p w14:paraId="6C6E1B41" w14:textId="77777777" w:rsidR="003F310D" w:rsidRPr="00530EB6" w:rsidRDefault="003F310D" w:rsidP="00C41A93">
            <w:r>
              <w:t>170</w:t>
            </w:r>
          </w:p>
        </w:tc>
        <w:tc>
          <w:tcPr>
            <w:tcW w:w="1394" w:type="dxa"/>
          </w:tcPr>
          <w:p w14:paraId="57187403" w14:textId="77777777" w:rsidR="003F310D" w:rsidRPr="00530EB6" w:rsidRDefault="003F310D" w:rsidP="00C41A93">
            <w:r>
              <w:t>19/10/1999</w:t>
            </w:r>
          </w:p>
        </w:tc>
      </w:tr>
      <w:tr w:rsidR="003F310D" w14:paraId="2ED78CC9" w14:textId="77777777" w:rsidTr="00C41A93">
        <w:tc>
          <w:tcPr>
            <w:tcW w:w="1457" w:type="dxa"/>
          </w:tcPr>
          <w:p w14:paraId="67F58029" w14:textId="77777777" w:rsidR="003F310D" w:rsidRPr="00530EB6" w:rsidRDefault="003F310D" w:rsidP="00C41A93">
            <w:r>
              <w:t>2</w:t>
            </w:r>
          </w:p>
        </w:tc>
        <w:tc>
          <w:tcPr>
            <w:tcW w:w="1884" w:type="dxa"/>
          </w:tcPr>
          <w:p w14:paraId="50429091" w14:textId="77777777" w:rsidR="003F310D" w:rsidRPr="00530EB6" w:rsidRDefault="003F310D" w:rsidP="00C41A93">
            <w:r>
              <w:t>John Birling</w:t>
            </w:r>
          </w:p>
        </w:tc>
        <w:tc>
          <w:tcPr>
            <w:tcW w:w="1493" w:type="dxa"/>
          </w:tcPr>
          <w:p w14:paraId="24B0E531" w14:textId="77777777" w:rsidR="003F310D" w:rsidRPr="00530EB6" w:rsidRDefault="003F310D" w:rsidP="00C41A93">
            <w:r>
              <w:t>19</w:t>
            </w:r>
          </w:p>
        </w:tc>
        <w:tc>
          <w:tcPr>
            <w:tcW w:w="1394" w:type="dxa"/>
          </w:tcPr>
          <w:p w14:paraId="31554C76" w14:textId="77777777" w:rsidR="003F310D" w:rsidRPr="00530EB6" w:rsidRDefault="003F310D" w:rsidP="00C41A93">
            <w:r>
              <w:t>55</w:t>
            </w:r>
          </w:p>
        </w:tc>
        <w:tc>
          <w:tcPr>
            <w:tcW w:w="1394" w:type="dxa"/>
          </w:tcPr>
          <w:p w14:paraId="30632588" w14:textId="77777777" w:rsidR="003F310D" w:rsidRPr="00530EB6" w:rsidRDefault="003F310D" w:rsidP="00C41A93">
            <w:r>
              <w:t>172</w:t>
            </w:r>
          </w:p>
        </w:tc>
        <w:tc>
          <w:tcPr>
            <w:tcW w:w="1394" w:type="dxa"/>
          </w:tcPr>
          <w:p w14:paraId="66A3A400" w14:textId="77777777" w:rsidR="003F310D" w:rsidRPr="00530EB6" w:rsidRDefault="003F310D" w:rsidP="00C41A93">
            <w:r>
              <w:t>19/11/2000</w:t>
            </w:r>
          </w:p>
        </w:tc>
      </w:tr>
      <w:tr w:rsidR="003F310D" w14:paraId="1F4B8270" w14:textId="77777777" w:rsidTr="00C41A93">
        <w:tc>
          <w:tcPr>
            <w:tcW w:w="1457" w:type="dxa"/>
          </w:tcPr>
          <w:p w14:paraId="1E40CD5E" w14:textId="77777777" w:rsidR="003F310D" w:rsidRPr="00530EB6" w:rsidRDefault="003F310D" w:rsidP="00C41A93">
            <w:r>
              <w:t>3</w:t>
            </w:r>
          </w:p>
        </w:tc>
        <w:tc>
          <w:tcPr>
            <w:tcW w:w="1884" w:type="dxa"/>
          </w:tcPr>
          <w:p w14:paraId="37135A87" w14:textId="77777777" w:rsidR="003F310D" w:rsidRPr="00530EB6" w:rsidRDefault="003F310D" w:rsidP="00C41A93">
            <w:r>
              <w:t>Eva Daisy</w:t>
            </w:r>
          </w:p>
        </w:tc>
        <w:tc>
          <w:tcPr>
            <w:tcW w:w="1493" w:type="dxa"/>
          </w:tcPr>
          <w:p w14:paraId="7C84BC8A" w14:textId="77777777" w:rsidR="003F310D" w:rsidRPr="00530EB6" w:rsidRDefault="003F310D" w:rsidP="00C41A93">
            <w:r>
              <w:t>20</w:t>
            </w:r>
          </w:p>
        </w:tc>
        <w:tc>
          <w:tcPr>
            <w:tcW w:w="1394" w:type="dxa"/>
          </w:tcPr>
          <w:p w14:paraId="0B41EFA0" w14:textId="77777777" w:rsidR="003F310D" w:rsidRPr="00530EB6" w:rsidRDefault="003F310D" w:rsidP="00C41A93">
            <w:r>
              <w:t>60</w:t>
            </w:r>
          </w:p>
        </w:tc>
        <w:tc>
          <w:tcPr>
            <w:tcW w:w="1394" w:type="dxa"/>
          </w:tcPr>
          <w:p w14:paraId="7B927968" w14:textId="77777777" w:rsidR="003F310D" w:rsidRPr="00530EB6" w:rsidRDefault="003F310D" w:rsidP="00C41A93">
            <w:r>
              <w:t>174</w:t>
            </w:r>
          </w:p>
        </w:tc>
        <w:tc>
          <w:tcPr>
            <w:tcW w:w="1394" w:type="dxa"/>
          </w:tcPr>
          <w:p w14:paraId="3D487208" w14:textId="77777777" w:rsidR="003F310D" w:rsidRPr="00530EB6" w:rsidRDefault="003F310D" w:rsidP="00C41A93">
            <w:r>
              <w:t>19/12/2001</w:t>
            </w:r>
          </w:p>
        </w:tc>
      </w:tr>
    </w:tbl>
    <w:p w14:paraId="2ED7BAE3" w14:textId="77777777"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gridCol w:w="1394"/>
        <w:gridCol w:w="1394"/>
      </w:tblGrid>
      <w:tr w:rsidR="003F310D" w:rsidRPr="00530EB6" w14:paraId="3D59A4F6" w14:textId="77777777" w:rsidTr="00C41A93">
        <w:tc>
          <w:tcPr>
            <w:tcW w:w="9016" w:type="dxa"/>
            <w:gridSpan w:val="6"/>
          </w:tcPr>
          <w:p w14:paraId="252952C9" w14:textId="77777777" w:rsidR="003F310D" w:rsidRPr="00530EB6" w:rsidRDefault="003F310D" w:rsidP="00C41A93">
            <w:r>
              <w:t>Exercise</w:t>
            </w:r>
          </w:p>
        </w:tc>
      </w:tr>
      <w:tr w:rsidR="003F310D" w:rsidRPr="00530EB6" w14:paraId="42008922" w14:textId="77777777" w:rsidTr="00C41A93">
        <w:tc>
          <w:tcPr>
            <w:tcW w:w="1457" w:type="dxa"/>
          </w:tcPr>
          <w:p w14:paraId="331A5732" w14:textId="77777777" w:rsidR="003F310D" w:rsidRPr="00530EB6" w:rsidRDefault="003F310D" w:rsidP="00C41A93">
            <w:proofErr w:type="spellStart"/>
            <w:r>
              <w:t>ExerciseID</w:t>
            </w:r>
            <w:proofErr w:type="spellEnd"/>
          </w:p>
        </w:tc>
        <w:tc>
          <w:tcPr>
            <w:tcW w:w="1884" w:type="dxa"/>
          </w:tcPr>
          <w:p w14:paraId="148FED3D" w14:textId="77777777" w:rsidR="003F310D" w:rsidRPr="00530EB6" w:rsidRDefault="003F310D" w:rsidP="00C41A93">
            <w:proofErr w:type="spellStart"/>
            <w:r>
              <w:t>ExerciseName</w:t>
            </w:r>
            <w:proofErr w:type="spellEnd"/>
          </w:p>
        </w:tc>
        <w:tc>
          <w:tcPr>
            <w:tcW w:w="1493" w:type="dxa"/>
          </w:tcPr>
          <w:p w14:paraId="708CE8FE" w14:textId="77777777" w:rsidR="003F310D" w:rsidRPr="00530EB6" w:rsidRDefault="003F310D" w:rsidP="00C41A93">
            <w:r>
              <w:t>Calories</w:t>
            </w:r>
          </w:p>
        </w:tc>
        <w:tc>
          <w:tcPr>
            <w:tcW w:w="1394" w:type="dxa"/>
          </w:tcPr>
          <w:p w14:paraId="68D33C13" w14:textId="77777777" w:rsidR="003F310D" w:rsidRPr="00530EB6" w:rsidRDefault="003F310D" w:rsidP="00C41A93">
            <w:r>
              <w:t>Duration</w:t>
            </w:r>
          </w:p>
        </w:tc>
        <w:tc>
          <w:tcPr>
            <w:tcW w:w="1394" w:type="dxa"/>
          </w:tcPr>
          <w:p w14:paraId="0AB4A303" w14:textId="77777777" w:rsidR="003F310D" w:rsidRPr="00530EB6" w:rsidRDefault="003F310D" w:rsidP="00C41A93">
            <w:r>
              <w:t>Count</w:t>
            </w:r>
          </w:p>
        </w:tc>
        <w:tc>
          <w:tcPr>
            <w:tcW w:w="1394" w:type="dxa"/>
          </w:tcPr>
          <w:p w14:paraId="4EDE521A" w14:textId="77777777" w:rsidR="003F310D" w:rsidRPr="00530EB6" w:rsidRDefault="003F310D" w:rsidP="00C41A93">
            <w:r>
              <w:t>Route</w:t>
            </w:r>
          </w:p>
        </w:tc>
      </w:tr>
      <w:tr w:rsidR="003F310D" w:rsidRPr="00530EB6" w14:paraId="2DB99D8D" w14:textId="77777777" w:rsidTr="00C41A93">
        <w:tc>
          <w:tcPr>
            <w:tcW w:w="1457" w:type="dxa"/>
          </w:tcPr>
          <w:p w14:paraId="2999C774" w14:textId="77777777" w:rsidR="003F310D" w:rsidRPr="00530EB6" w:rsidRDefault="003F310D" w:rsidP="00C41A93">
            <w:r>
              <w:t>1</w:t>
            </w:r>
          </w:p>
        </w:tc>
        <w:tc>
          <w:tcPr>
            <w:tcW w:w="1884" w:type="dxa"/>
          </w:tcPr>
          <w:p w14:paraId="0B85686A" w14:textId="77777777" w:rsidR="003F310D" w:rsidRPr="00530EB6" w:rsidRDefault="003F310D" w:rsidP="00C41A93">
            <w:r>
              <w:t>Running</w:t>
            </w:r>
          </w:p>
        </w:tc>
        <w:tc>
          <w:tcPr>
            <w:tcW w:w="1493" w:type="dxa"/>
          </w:tcPr>
          <w:p w14:paraId="180351A0" w14:textId="77777777" w:rsidR="003F310D" w:rsidRPr="00530EB6" w:rsidRDefault="003F310D" w:rsidP="00C41A93">
            <w:r>
              <w:t>2</w:t>
            </w:r>
          </w:p>
        </w:tc>
        <w:tc>
          <w:tcPr>
            <w:tcW w:w="1394" w:type="dxa"/>
          </w:tcPr>
          <w:p w14:paraId="525F138F" w14:textId="77777777" w:rsidR="003F310D" w:rsidRPr="00530EB6" w:rsidRDefault="003F310D" w:rsidP="00C41A93">
            <w:r>
              <w:t>50</w:t>
            </w:r>
          </w:p>
        </w:tc>
        <w:tc>
          <w:tcPr>
            <w:tcW w:w="1394" w:type="dxa"/>
          </w:tcPr>
          <w:p w14:paraId="247E23C7" w14:textId="77777777" w:rsidR="003F310D" w:rsidRPr="00530EB6" w:rsidRDefault="003F310D" w:rsidP="00C41A93">
            <w:r>
              <w:t>170</w:t>
            </w:r>
          </w:p>
        </w:tc>
        <w:tc>
          <w:tcPr>
            <w:tcW w:w="1394" w:type="dxa"/>
          </w:tcPr>
          <w:p w14:paraId="162F4012" w14:textId="77777777" w:rsidR="003F310D" w:rsidRPr="00530EB6" w:rsidRDefault="003F310D" w:rsidP="00C41A93">
            <w:r>
              <w:t>5</w:t>
            </w:r>
          </w:p>
        </w:tc>
      </w:tr>
      <w:tr w:rsidR="003F310D" w:rsidRPr="00530EB6" w14:paraId="687AB36C" w14:textId="77777777" w:rsidTr="00C41A93">
        <w:tc>
          <w:tcPr>
            <w:tcW w:w="1457" w:type="dxa"/>
          </w:tcPr>
          <w:p w14:paraId="44DDE7BD" w14:textId="77777777" w:rsidR="003F310D" w:rsidRPr="00530EB6" w:rsidRDefault="003F310D" w:rsidP="00C41A93">
            <w:r>
              <w:t>2</w:t>
            </w:r>
          </w:p>
        </w:tc>
        <w:tc>
          <w:tcPr>
            <w:tcW w:w="1884" w:type="dxa"/>
          </w:tcPr>
          <w:p w14:paraId="10101C5F" w14:textId="77777777" w:rsidR="003F310D" w:rsidRPr="00530EB6" w:rsidRDefault="003F310D" w:rsidP="00C41A93">
            <w:r>
              <w:t>John Birling</w:t>
            </w:r>
          </w:p>
        </w:tc>
        <w:tc>
          <w:tcPr>
            <w:tcW w:w="1493" w:type="dxa"/>
          </w:tcPr>
          <w:p w14:paraId="551D32C4" w14:textId="77777777" w:rsidR="003F310D" w:rsidRPr="00530EB6" w:rsidRDefault="003F310D" w:rsidP="00C41A93">
            <w:r>
              <w:t>19</w:t>
            </w:r>
          </w:p>
        </w:tc>
        <w:tc>
          <w:tcPr>
            <w:tcW w:w="1394" w:type="dxa"/>
          </w:tcPr>
          <w:p w14:paraId="5C316344" w14:textId="77777777" w:rsidR="003F310D" w:rsidRPr="00530EB6" w:rsidRDefault="003F310D" w:rsidP="00C41A93">
            <w:r>
              <w:t>55</w:t>
            </w:r>
          </w:p>
        </w:tc>
        <w:tc>
          <w:tcPr>
            <w:tcW w:w="1394" w:type="dxa"/>
          </w:tcPr>
          <w:p w14:paraId="6DBA0E47" w14:textId="77777777" w:rsidR="003F310D" w:rsidRPr="00530EB6" w:rsidRDefault="003F310D" w:rsidP="00C41A93">
            <w:r>
              <w:t>172</w:t>
            </w:r>
          </w:p>
        </w:tc>
        <w:tc>
          <w:tcPr>
            <w:tcW w:w="1394" w:type="dxa"/>
          </w:tcPr>
          <w:p w14:paraId="15C2AD2F" w14:textId="77777777" w:rsidR="003F310D" w:rsidRPr="00530EB6" w:rsidRDefault="003F310D" w:rsidP="00C41A93"/>
        </w:tc>
      </w:tr>
      <w:tr w:rsidR="003F310D" w:rsidRPr="00530EB6" w14:paraId="1D50D043" w14:textId="77777777" w:rsidTr="00C41A93">
        <w:tc>
          <w:tcPr>
            <w:tcW w:w="1457" w:type="dxa"/>
          </w:tcPr>
          <w:p w14:paraId="46421DC9" w14:textId="77777777" w:rsidR="003F310D" w:rsidRPr="00530EB6" w:rsidRDefault="003F310D" w:rsidP="00C41A93">
            <w:r>
              <w:t>3</w:t>
            </w:r>
          </w:p>
        </w:tc>
        <w:tc>
          <w:tcPr>
            <w:tcW w:w="1884" w:type="dxa"/>
          </w:tcPr>
          <w:p w14:paraId="717D82E8" w14:textId="77777777" w:rsidR="003F310D" w:rsidRPr="00530EB6" w:rsidRDefault="003F310D" w:rsidP="00C41A93">
            <w:r>
              <w:t>Eva Daisy</w:t>
            </w:r>
          </w:p>
        </w:tc>
        <w:tc>
          <w:tcPr>
            <w:tcW w:w="1493" w:type="dxa"/>
          </w:tcPr>
          <w:p w14:paraId="7713E4C8" w14:textId="77777777" w:rsidR="003F310D" w:rsidRPr="00530EB6" w:rsidRDefault="003F310D" w:rsidP="00C41A93">
            <w:r>
              <w:t>20</w:t>
            </w:r>
          </w:p>
        </w:tc>
        <w:tc>
          <w:tcPr>
            <w:tcW w:w="1394" w:type="dxa"/>
          </w:tcPr>
          <w:p w14:paraId="513CB914" w14:textId="77777777" w:rsidR="003F310D" w:rsidRPr="00530EB6" w:rsidRDefault="003F310D" w:rsidP="00C41A93">
            <w:r>
              <w:t>60</w:t>
            </w:r>
          </w:p>
        </w:tc>
        <w:tc>
          <w:tcPr>
            <w:tcW w:w="1394" w:type="dxa"/>
          </w:tcPr>
          <w:p w14:paraId="219507D0" w14:textId="77777777" w:rsidR="003F310D" w:rsidRPr="00530EB6" w:rsidRDefault="003F310D" w:rsidP="00C41A93">
            <w:r>
              <w:t>174</w:t>
            </w:r>
          </w:p>
        </w:tc>
        <w:tc>
          <w:tcPr>
            <w:tcW w:w="1394" w:type="dxa"/>
          </w:tcPr>
          <w:p w14:paraId="6D597E57" w14:textId="77777777" w:rsidR="003F310D" w:rsidRPr="00530EB6" w:rsidRDefault="003F310D" w:rsidP="00C41A93"/>
        </w:tc>
      </w:tr>
    </w:tbl>
    <w:p w14:paraId="15225344" w14:textId="77777777" w:rsidR="003F310D" w:rsidRDefault="003F310D" w:rsidP="00C10DE0"/>
    <w:p w14:paraId="4DFF792C" w14:textId="60CF8B5D" w:rsidR="00B72230" w:rsidRDefault="00C64B3C" w:rsidP="00C10DE0">
      <w:r>
        <w:br w:type="page"/>
      </w:r>
    </w:p>
    <w:p w14:paraId="44BA8ACC" w14:textId="121E2FC4" w:rsidR="00B72230" w:rsidRDefault="00B72230" w:rsidP="00B72230">
      <w:pPr>
        <w:pStyle w:val="Heading2"/>
      </w:pPr>
      <w:bookmarkStart w:id="14" w:name="_Toc84357186"/>
      <w:r>
        <w:lastRenderedPageBreak/>
        <w:t>User Interface Design</w:t>
      </w:r>
      <w:bookmarkEnd w:id="14"/>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5" w:name="_Toc84357187"/>
      <w:r w:rsidRPr="00FE43C4">
        <w:rPr>
          <w:sz w:val="72"/>
          <w:szCs w:val="28"/>
        </w:rPr>
        <w:lastRenderedPageBreak/>
        <w:t>TECHNICAL SOLUTION</w:t>
      </w:r>
      <w:bookmarkEnd w:id="15"/>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4357188"/>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77"/>
          <w:headerReference w:type="default" r:id="rId78"/>
          <w:footerReference w:type="even" r:id="rId79"/>
          <w:footerReference w:type="default" r:id="rId80"/>
          <w:headerReference w:type="first" r:id="rId81"/>
          <w:pgSz w:w="11906" w:h="16838"/>
          <w:pgMar w:top="1440" w:right="1440" w:bottom="1440" w:left="1440" w:header="708" w:footer="708" w:gutter="0"/>
          <w:cols w:space="708"/>
          <w:docGrid w:linePitch="360"/>
        </w:sectPr>
      </w:pPr>
      <w:bookmarkStart w:id="17" w:name="_Toc84357189"/>
      <w:r>
        <w:lastRenderedPageBreak/>
        <w:t>EVALUATION</w:t>
      </w:r>
      <w:bookmarkEnd w:id="17"/>
    </w:p>
    <w:p w14:paraId="413A8ED8" w14:textId="75DB18C2" w:rsidR="00246091" w:rsidRDefault="00246091" w:rsidP="00246091">
      <w:pPr>
        <w:pStyle w:val="Heading1"/>
      </w:pPr>
      <w:bookmarkStart w:id="18" w:name="_Toc84357190"/>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2576" behindDoc="0" locked="0" layoutInCell="1" allowOverlap="1" wp14:anchorId="568E444D" wp14:editId="66CBC7A1">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71" type="#_x0000_t202" style="position:absolute;left:0;text-align:left;margin-left:398.8pt;margin-top:23pt;width:450pt;height:220.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PzF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PRk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AkE/MV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8416" behindDoc="0" locked="0" layoutInCell="1" allowOverlap="1" wp14:anchorId="2313A23C" wp14:editId="32B66A0B">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anchor>
        </w:drawing>
      </w:r>
      <w:r>
        <w:rPr>
          <w:noProof/>
        </w:rPr>
        <w:drawing>
          <wp:anchor distT="0" distB="0" distL="114300" distR="114300" simplePos="0" relativeHeight="251707392" behindDoc="0" locked="0" layoutInCell="1" allowOverlap="1" wp14:anchorId="491E7D3F" wp14:editId="1B0EF9D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2512" behindDoc="0" locked="0" layoutInCell="1" allowOverlap="1" wp14:anchorId="6A249BC7" wp14:editId="2892AE41">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0464" behindDoc="0" locked="0" layoutInCell="1" allowOverlap="1" wp14:anchorId="68CAFC3A" wp14:editId="1E33B999">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14:sizeRelH relativeFrom="margin">
              <wp14:pctWidth>0</wp14:pctWidth>
            </wp14:sizeRelH>
            <wp14:sizeRelV relativeFrom="margin">
              <wp14:pctHeight>0</wp14:pctHeight>
            </wp14:sizeRelV>
          </wp:anchor>
        </w:drawing>
      </w:r>
    </w:p>
    <w:p w14:paraId="1780F164" w14:textId="2DE3D6EE" w:rsidR="00853080" w:rsidRDefault="00853080" w:rsidP="008E72E5"/>
    <w:p w14:paraId="48D30689" w14:textId="6AB8C372" w:rsidR="00853080" w:rsidRDefault="00853080" w:rsidP="008E72E5">
      <w:r>
        <w:br w:type="page"/>
      </w:r>
    </w:p>
    <w:bookmarkStart w:id="19" w:name="_Toc8435719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A7426B" w:rsidP="008E72E5">
      <w:pPr>
        <w:rPr>
          <w:rStyle w:val="Hyperlink"/>
        </w:rPr>
      </w:pPr>
      <w:hyperlink r:id="rId86"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F477F" w14:textId="77777777" w:rsidR="00A7426B" w:rsidRDefault="00A7426B" w:rsidP="008E72E5">
      <w:r>
        <w:separator/>
      </w:r>
    </w:p>
    <w:p w14:paraId="7E169093" w14:textId="77777777" w:rsidR="00A7426B" w:rsidRDefault="00A7426B" w:rsidP="008E72E5"/>
  </w:endnote>
  <w:endnote w:type="continuationSeparator" w:id="0">
    <w:p w14:paraId="419E2AAD" w14:textId="77777777" w:rsidR="00A7426B" w:rsidRDefault="00A7426B" w:rsidP="008E72E5">
      <w:r>
        <w:continuationSeparator/>
      </w:r>
    </w:p>
    <w:p w14:paraId="6BD80F81" w14:textId="77777777" w:rsidR="00A7426B" w:rsidRDefault="00A7426B"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E632A" w14:textId="77777777" w:rsidR="00A7426B" w:rsidRDefault="00A7426B" w:rsidP="008E72E5">
      <w:r>
        <w:separator/>
      </w:r>
    </w:p>
    <w:p w14:paraId="3A0F2876" w14:textId="77777777" w:rsidR="00A7426B" w:rsidRDefault="00A7426B" w:rsidP="008E72E5"/>
  </w:footnote>
  <w:footnote w:type="continuationSeparator" w:id="0">
    <w:p w14:paraId="1A795177" w14:textId="77777777" w:rsidR="00A7426B" w:rsidRDefault="00A7426B" w:rsidP="008E72E5">
      <w:r>
        <w:continuationSeparator/>
      </w:r>
    </w:p>
    <w:p w14:paraId="3B3701B2" w14:textId="77777777" w:rsidR="00A7426B" w:rsidRDefault="00A7426B"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A7426B"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A7426B"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A7426B"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1"/>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68FABh2JmotAAAA"/>
  </w:docVars>
  <w:rsids>
    <w:rsidRoot w:val="00C11348"/>
    <w:rsid w:val="000011ED"/>
    <w:rsid w:val="00001E48"/>
    <w:rsid w:val="00002C00"/>
    <w:rsid w:val="00005F50"/>
    <w:rsid w:val="0001213F"/>
    <w:rsid w:val="00013A89"/>
    <w:rsid w:val="00017CF2"/>
    <w:rsid w:val="0002097F"/>
    <w:rsid w:val="0002115B"/>
    <w:rsid w:val="00021B41"/>
    <w:rsid w:val="00021FAE"/>
    <w:rsid w:val="00025145"/>
    <w:rsid w:val="00027A6B"/>
    <w:rsid w:val="00030AB7"/>
    <w:rsid w:val="00031706"/>
    <w:rsid w:val="00032579"/>
    <w:rsid w:val="000444E1"/>
    <w:rsid w:val="000464AB"/>
    <w:rsid w:val="00061D2B"/>
    <w:rsid w:val="00063053"/>
    <w:rsid w:val="00063B8E"/>
    <w:rsid w:val="00071F82"/>
    <w:rsid w:val="00072D52"/>
    <w:rsid w:val="00075845"/>
    <w:rsid w:val="00077266"/>
    <w:rsid w:val="00077524"/>
    <w:rsid w:val="00082999"/>
    <w:rsid w:val="000862AD"/>
    <w:rsid w:val="00087B58"/>
    <w:rsid w:val="0009369F"/>
    <w:rsid w:val="00095157"/>
    <w:rsid w:val="0009572C"/>
    <w:rsid w:val="00095D8C"/>
    <w:rsid w:val="00097A2D"/>
    <w:rsid w:val="000A0BF9"/>
    <w:rsid w:val="000A42C3"/>
    <w:rsid w:val="000A7305"/>
    <w:rsid w:val="000C0928"/>
    <w:rsid w:val="000C2A58"/>
    <w:rsid w:val="000C51AB"/>
    <w:rsid w:val="000C6F7E"/>
    <w:rsid w:val="000C7600"/>
    <w:rsid w:val="000D2CB5"/>
    <w:rsid w:val="000E2101"/>
    <w:rsid w:val="000F0097"/>
    <w:rsid w:val="000F17E2"/>
    <w:rsid w:val="000F2FF0"/>
    <w:rsid w:val="00101D4C"/>
    <w:rsid w:val="001034AA"/>
    <w:rsid w:val="001132AB"/>
    <w:rsid w:val="001233DF"/>
    <w:rsid w:val="00130158"/>
    <w:rsid w:val="001315BD"/>
    <w:rsid w:val="00134D0B"/>
    <w:rsid w:val="00143AA7"/>
    <w:rsid w:val="00150E8E"/>
    <w:rsid w:val="0015354B"/>
    <w:rsid w:val="00153FB2"/>
    <w:rsid w:val="00154B9E"/>
    <w:rsid w:val="00155DF8"/>
    <w:rsid w:val="00157ECA"/>
    <w:rsid w:val="00161036"/>
    <w:rsid w:val="00165ECB"/>
    <w:rsid w:val="00176014"/>
    <w:rsid w:val="00184212"/>
    <w:rsid w:val="00194CAF"/>
    <w:rsid w:val="00197392"/>
    <w:rsid w:val="001B59BF"/>
    <w:rsid w:val="001B73C2"/>
    <w:rsid w:val="001C2404"/>
    <w:rsid w:val="001C488A"/>
    <w:rsid w:val="001C76D4"/>
    <w:rsid w:val="001C7E99"/>
    <w:rsid w:val="001D749A"/>
    <w:rsid w:val="001E21A2"/>
    <w:rsid w:val="001E718B"/>
    <w:rsid w:val="001E7721"/>
    <w:rsid w:val="001F079B"/>
    <w:rsid w:val="001F4BC1"/>
    <w:rsid w:val="001F52CA"/>
    <w:rsid w:val="002000BF"/>
    <w:rsid w:val="00203AB9"/>
    <w:rsid w:val="00204982"/>
    <w:rsid w:val="00210199"/>
    <w:rsid w:val="002218D1"/>
    <w:rsid w:val="00222A88"/>
    <w:rsid w:val="00224237"/>
    <w:rsid w:val="002250DA"/>
    <w:rsid w:val="00233529"/>
    <w:rsid w:val="0023397E"/>
    <w:rsid w:val="0023514E"/>
    <w:rsid w:val="002357B2"/>
    <w:rsid w:val="002376EE"/>
    <w:rsid w:val="002426AB"/>
    <w:rsid w:val="00245197"/>
    <w:rsid w:val="002457C8"/>
    <w:rsid w:val="00246091"/>
    <w:rsid w:val="00255183"/>
    <w:rsid w:val="0025635F"/>
    <w:rsid w:val="00273133"/>
    <w:rsid w:val="00273F94"/>
    <w:rsid w:val="00277617"/>
    <w:rsid w:val="0027789A"/>
    <w:rsid w:val="0028032F"/>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B5EF5"/>
    <w:rsid w:val="002C13A9"/>
    <w:rsid w:val="002C3FBA"/>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5309"/>
    <w:rsid w:val="00355BDF"/>
    <w:rsid w:val="003572D1"/>
    <w:rsid w:val="003602BA"/>
    <w:rsid w:val="00360AC2"/>
    <w:rsid w:val="00362515"/>
    <w:rsid w:val="00364791"/>
    <w:rsid w:val="00372110"/>
    <w:rsid w:val="00380805"/>
    <w:rsid w:val="00392400"/>
    <w:rsid w:val="00394E34"/>
    <w:rsid w:val="00395F74"/>
    <w:rsid w:val="003A1338"/>
    <w:rsid w:val="003A6A46"/>
    <w:rsid w:val="003B494C"/>
    <w:rsid w:val="003B5104"/>
    <w:rsid w:val="003B64D2"/>
    <w:rsid w:val="003C1DF9"/>
    <w:rsid w:val="003C1DFF"/>
    <w:rsid w:val="003C5995"/>
    <w:rsid w:val="003D084C"/>
    <w:rsid w:val="003D1613"/>
    <w:rsid w:val="003D6416"/>
    <w:rsid w:val="003D70F5"/>
    <w:rsid w:val="003E7451"/>
    <w:rsid w:val="003F310D"/>
    <w:rsid w:val="003F3697"/>
    <w:rsid w:val="003F36D2"/>
    <w:rsid w:val="003F6FFB"/>
    <w:rsid w:val="003F7D18"/>
    <w:rsid w:val="004000CC"/>
    <w:rsid w:val="00400C17"/>
    <w:rsid w:val="004014E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74D6"/>
    <w:rsid w:val="00451F3A"/>
    <w:rsid w:val="00453102"/>
    <w:rsid w:val="004546F9"/>
    <w:rsid w:val="004614DA"/>
    <w:rsid w:val="00474758"/>
    <w:rsid w:val="00475D5E"/>
    <w:rsid w:val="00477824"/>
    <w:rsid w:val="00480299"/>
    <w:rsid w:val="0048158D"/>
    <w:rsid w:val="00482B94"/>
    <w:rsid w:val="00485330"/>
    <w:rsid w:val="00486E16"/>
    <w:rsid w:val="0048720D"/>
    <w:rsid w:val="00490048"/>
    <w:rsid w:val="00491E3F"/>
    <w:rsid w:val="004958FE"/>
    <w:rsid w:val="004970FA"/>
    <w:rsid w:val="004A080A"/>
    <w:rsid w:val="004A4BB6"/>
    <w:rsid w:val="004A5CDA"/>
    <w:rsid w:val="004B6843"/>
    <w:rsid w:val="004B7860"/>
    <w:rsid w:val="004C003B"/>
    <w:rsid w:val="004C0516"/>
    <w:rsid w:val="004C2E47"/>
    <w:rsid w:val="004D23E4"/>
    <w:rsid w:val="004D2D4F"/>
    <w:rsid w:val="004D69C8"/>
    <w:rsid w:val="004E0BB5"/>
    <w:rsid w:val="004E132A"/>
    <w:rsid w:val="004E2B10"/>
    <w:rsid w:val="004E2C7A"/>
    <w:rsid w:val="004E2C84"/>
    <w:rsid w:val="004E760C"/>
    <w:rsid w:val="004E7650"/>
    <w:rsid w:val="004F5A7B"/>
    <w:rsid w:val="004F7253"/>
    <w:rsid w:val="00502DC1"/>
    <w:rsid w:val="00504724"/>
    <w:rsid w:val="005075EF"/>
    <w:rsid w:val="00510559"/>
    <w:rsid w:val="005265C6"/>
    <w:rsid w:val="00526DE7"/>
    <w:rsid w:val="00527274"/>
    <w:rsid w:val="005274F8"/>
    <w:rsid w:val="00527EF9"/>
    <w:rsid w:val="00530EB6"/>
    <w:rsid w:val="00534616"/>
    <w:rsid w:val="00536B71"/>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A117E"/>
    <w:rsid w:val="005A27A8"/>
    <w:rsid w:val="005A3356"/>
    <w:rsid w:val="005A566F"/>
    <w:rsid w:val="005A6086"/>
    <w:rsid w:val="005A6688"/>
    <w:rsid w:val="005A7E32"/>
    <w:rsid w:val="005A7F00"/>
    <w:rsid w:val="005B116B"/>
    <w:rsid w:val="005C5C38"/>
    <w:rsid w:val="005D269E"/>
    <w:rsid w:val="005D3487"/>
    <w:rsid w:val="005D5AF8"/>
    <w:rsid w:val="005D6217"/>
    <w:rsid w:val="005D639D"/>
    <w:rsid w:val="005D75BB"/>
    <w:rsid w:val="005E47AD"/>
    <w:rsid w:val="005E70C1"/>
    <w:rsid w:val="005F52CD"/>
    <w:rsid w:val="00603ACF"/>
    <w:rsid w:val="00604C10"/>
    <w:rsid w:val="00612A38"/>
    <w:rsid w:val="00616EF1"/>
    <w:rsid w:val="0062183B"/>
    <w:rsid w:val="00624C4B"/>
    <w:rsid w:val="00625418"/>
    <w:rsid w:val="00626FBC"/>
    <w:rsid w:val="00630E91"/>
    <w:rsid w:val="0063495C"/>
    <w:rsid w:val="00641455"/>
    <w:rsid w:val="0064320F"/>
    <w:rsid w:val="0064720D"/>
    <w:rsid w:val="00656358"/>
    <w:rsid w:val="00657622"/>
    <w:rsid w:val="00662548"/>
    <w:rsid w:val="00663357"/>
    <w:rsid w:val="00665189"/>
    <w:rsid w:val="006658EA"/>
    <w:rsid w:val="006659FE"/>
    <w:rsid w:val="00676595"/>
    <w:rsid w:val="0068253F"/>
    <w:rsid w:val="00686696"/>
    <w:rsid w:val="00690314"/>
    <w:rsid w:val="00690FFB"/>
    <w:rsid w:val="006A39ED"/>
    <w:rsid w:val="006A49A0"/>
    <w:rsid w:val="006A783C"/>
    <w:rsid w:val="006B1092"/>
    <w:rsid w:val="006B6799"/>
    <w:rsid w:val="006C09DF"/>
    <w:rsid w:val="006C3275"/>
    <w:rsid w:val="006C392E"/>
    <w:rsid w:val="006C4CB2"/>
    <w:rsid w:val="006C54FB"/>
    <w:rsid w:val="006C6127"/>
    <w:rsid w:val="006D0AB8"/>
    <w:rsid w:val="006D1A11"/>
    <w:rsid w:val="006E21AF"/>
    <w:rsid w:val="00700C44"/>
    <w:rsid w:val="00703138"/>
    <w:rsid w:val="00703AD9"/>
    <w:rsid w:val="00704CE0"/>
    <w:rsid w:val="007057BC"/>
    <w:rsid w:val="0070761C"/>
    <w:rsid w:val="0071100C"/>
    <w:rsid w:val="007146F9"/>
    <w:rsid w:val="00714C55"/>
    <w:rsid w:val="00716B82"/>
    <w:rsid w:val="007201FE"/>
    <w:rsid w:val="00721368"/>
    <w:rsid w:val="007248B9"/>
    <w:rsid w:val="007259B3"/>
    <w:rsid w:val="007276F1"/>
    <w:rsid w:val="00730137"/>
    <w:rsid w:val="00732A13"/>
    <w:rsid w:val="00742185"/>
    <w:rsid w:val="00752ED2"/>
    <w:rsid w:val="00754335"/>
    <w:rsid w:val="00755373"/>
    <w:rsid w:val="007637B3"/>
    <w:rsid w:val="00766194"/>
    <w:rsid w:val="0076662A"/>
    <w:rsid w:val="00774F32"/>
    <w:rsid w:val="007902E5"/>
    <w:rsid w:val="007924B8"/>
    <w:rsid w:val="00794409"/>
    <w:rsid w:val="00797B18"/>
    <w:rsid w:val="007A4471"/>
    <w:rsid w:val="007A671E"/>
    <w:rsid w:val="007B5252"/>
    <w:rsid w:val="007C433A"/>
    <w:rsid w:val="007C443A"/>
    <w:rsid w:val="007C4637"/>
    <w:rsid w:val="007C4E02"/>
    <w:rsid w:val="007C5190"/>
    <w:rsid w:val="007C753E"/>
    <w:rsid w:val="007D2D0A"/>
    <w:rsid w:val="007D4ACB"/>
    <w:rsid w:val="007E2476"/>
    <w:rsid w:val="007F42E2"/>
    <w:rsid w:val="00800BD8"/>
    <w:rsid w:val="008200FC"/>
    <w:rsid w:val="008347FB"/>
    <w:rsid w:val="00837F6F"/>
    <w:rsid w:val="008422FC"/>
    <w:rsid w:val="008512EA"/>
    <w:rsid w:val="00853080"/>
    <w:rsid w:val="00863172"/>
    <w:rsid w:val="00867154"/>
    <w:rsid w:val="00871C93"/>
    <w:rsid w:val="00883B65"/>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903B1F"/>
    <w:rsid w:val="009045ED"/>
    <w:rsid w:val="00904843"/>
    <w:rsid w:val="00911C54"/>
    <w:rsid w:val="00914295"/>
    <w:rsid w:val="00921359"/>
    <w:rsid w:val="00921BE1"/>
    <w:rsid w:val="00923E06"/>
    <w:rsid w:val="0092650D"/>
    <w:rsid w:val="00926D22"/>
    <w:rsid w:val="00926F70"/>
    <w:rsid w:val="00930AF0"/>
    <w:rsid w:val="00937873"/>
    <w:rsid w:val="00937DB7"/>
    <w:rsid w:val="00940292"/>
    <w:rsid w:val="00943919"/>
    <w:rsid w:val="00945934"/>
    <w:rsid w:val="00953CDF"/>
    <w:rsid w:val="009620F1"/>
    <w:rsid w:val="00963D58"/>
    <w:rsid w:val="00966021"/>
    <w:rsid w:val="00972CA0"/>
    <w:rsid w:val="009811C5"/>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15047"/>
    <w:rsid w:val="00A25679"/>
    <w:rsid w:val="00A40B64"/>
    <w:rsid w:val="00A4339B"/>
    <w:rsid w:val="00A4646A"/>
    <w:rsid w:val="00A47DCB"/>
    <w:rsid w:val="00A526CE"/>
    <w:rsid w:val="00A56FE2"/>
    <w:rsid w:val="00A570CA"/>
    <w:rsid w:val="00A67FA0"/>
    <w:rsid w:val="00A70722"/>
    <w:rsid w:val="00A70936"/>
    <w:rsid w:val="00A712D3"/>
    <w:rsid w:val="00A7426B"/>
    <w:rsid w:val="00A764D9"/>
    <w:rsid w:val="00A834F4"/>
    <w:rsid w:val="00A8449C"/>
    <w:rsid w:val="00A8548D"/>
    <w:rsid w:val="00A90F2A"/>
    <w:rsid w:val="00A95B0D"/>
    <w:rsid w:val="00A95C91"/>
    <w:rsid w:val="00AA279F"/>
    <w:rsid w:val="00AA4E16"/>
    <w:rsid w:val="00AA6B9B"/>
    <w:rsid w:val="00AB0AF2"/>
    <w:rsid w:val="00AB7300"/>
    <w:rsid w:val="00AC1898"/>
    <w:rsid w:val="00AC18EA"/>
    <w:rsid w:val="00AC512B"/>
    <w:rsid w:val="00AC5B21"/>
    <w:rsid w:val="00AC75D0"/>
    <w:rsid w:val="00AC7FB2"/>
    <w:rsid w:val="00AD4E80"/>
    <w:rsid w:val="00AD5F9A"/>
    <w:rsid w:val="00AE04A6"/>
    <w:rsid w:val="00AE08B3"/>
    <w:rsid w:val="00AE10EB"/>
    <w:rsid w:val="00AE1BB2"/>
    <w:rsid w:val="00AE569B"/>
    <w:rsid w:val="00AF50A1"/>
    <w:rsid w:val="00AF5721"/>
    <w:rsid w:val="00B0362C"/>
    <w:rsid w:val="00B05BBA"/>
    <w:rsid w:val="00B102BA"/>
    <w:rsid w:val="00B117AC"/>
    <w:rsid w:val="00B11B02"/>
    <w:rsid w:val="00B15659"/>
    <w:rsid w:val="00B16CF5"/>
    <w:rsid w:val="00B2471F"/>
    <w:rsid w:val="00B27044"/>
    <w:rsid w:val="00B3469F"/>
    <w:rsid w:val="00B37BE7"/>
    <w:rsid w:val="00B40FDA"/>
    <w:rsid w:val="00B50487"/>
    <w:rsid w:val="00B546B9"/>
    <w:rsid w:val="00B614B0"/>
    <w:rsid w:val="00B64204"/>
    <w:rsid w:val="00B72230"/>
    <w:rsid w:val="00B743A4"/>
    <w:rsid w:val="00B74DFA"/>
    <w:rsid w:val="00B751FF"/>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E0381"/>
    <w:rsid w:val="00BE051A"/>
    <w:rsid w:val="00BE2C58"/>
    <w:rsid w:val="00BE3237"/>
    <w:rsid w:val="00BE5C06"/>
    <w:rsid w:val="00BE7597"/>
    <w:rsid w:val="00BF164B"/>
    <w:rsid w:val="00BF16F5"/>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5579E"/>
    <w:rsid w:val="00C64B3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C1124"/>
    <w:rsid w:val="00CC3269"/>
    <w:rsid w:val="00CC39D7"/>
    <w:rsid w:val="00CC4EB2"/>
    <w:rsid w:val="00CD6BBA"/>
    <w:rsid w:val="00CE38B1"/>
    <w:rsid w:val="00CE3E96"/>
    <w:rsid w:val="00CE523C"/>
    <w:rsid w:val="00CF3178"/>
    <w:rsid w:val="00CF3474"/>
    <w:rsid w:val="00CF39AD"/>
    <w:rsid w:val="00CF7A2D"/>
    <w:rsid w:val="00D02ED5"/>
    <w:rsid w:val="00D07970"/>
    <w:rsid w:val="00D10D91"/>
    <w:rsid w:val="00D3436F"/>
    <w:rsid w:val="00D36CB9"/>
    <w:rsid w:val="00D37156"/>
    <w:rsid w:val="00D47E49"/>
    <w:rsid w:val="00D51E1B"/>
    <w:rsid w:val="00D5377D"/>
    <w:rsid w:val="00D61722"/>
    <w:rsid w:val="00D62A72"/>
    <w:rsid w:val="00D64AF1"/>
    <w:rsid w:val="00D6758D"/>
    <w:rsid w:val="00D70520"/>
    <w:rsid w:val="00D70ACF"/>
    <w:rsid w:val="00D71FE3"/>
    <w:rsid w:val="00D7648C"/>
    <w:rsid w:val="00D80FE1"/>
    <w:rsid w:val="00D81F94"/>
    <w:rsid w:val="00D82EC9"/>
    <w:rsid w:val="00D842F7"/>
    <w:rsid w:val="00D85B14"/>
    <w:rsid w:val="00D86B95"/>
    <w:rsid w:val="00D95B9E"/>
    <w:rsid w:val="00D96C2B"/>
    <w:rsid w:val="00D96EF0"/>
    <w:rsid w:val="00DA0EBE"/>
    <w:rsid w:val="00DA24B4"/>
    <w:rsid w:val="00DA2665"/>
    <w:rsid w:val="00DA4DAC"/>
    <w:rsid w:val="00DA75EA"/>
    <w:rsid w:val="00DA779D"/>
    <w:rsid w:val="00DB0736"/>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104C7"/>
    <w:rsid w:val="00E20288"/>
    <w:rsid w:val="00E20CDB"/>
    <w:rsid w:val="00E233CE"/>
    <w:rsid w:val="00E24FD3"/>
    <w:rsid w:val="00E26538"/>
    <w:rsid w:val="00E27688"/>
    <w:rsid w:val="00E27CB1"/>
    <w:rsid w:val="00E30A33"/>
    <w:rsid w:val="00E31C15"/>
    <w:rsid w:val="00E341CA"/>
    <w:rsid w:val="00E36338"/>
    <w:rsid w:val="00E47C44"/>
    <w:rsid w:val="00E5317F"/>
    <w:rsid w:val="00E560C0"/>
    <w:rsid w:val="00E60290"/>
    <w:rsid w:val="00E608A0"/>
    <w:rsid w:val="00E626AF"/>
    <w:rsid w:val="00E65212"/>
    <w:rsid w:val="00E65570"/>
    <w:rsid w:val="00E65628"/>
    <w:rsid w:val="00E65E52"/>
    <w:rsid w:val="00E66AF5"/>
    <w:rsid w:val="00E72BE7"/>
    <w:rsid w:val="00E742B1"/>
    <w:rsid w:val="00E75F28"/>
    <w:rsid w:val="00E80747"/>
    <w:rsid w:val="00E83CD5"/>
    <w:rsid w:val="00E8572F"/>
    <w:rsid w:val="00E8671A"/>
    <w:rsid w:val="00E91881"/>
    <w:rsid w:val="00E925AA"/>
    <w:rsid w:val="00E93163"/>
    <w:rsid w:val="00E96BFE"/>
    <w:rsid w:val="00EA03AD"/>
    <w:rsid w:val="00EA1E59"/>
    <w:rsid w:val="00EB6199"/>
    <w:rsid w:val="00ED044F"/>
    <w:rsid w:val="00ED5FA4"/>
    <w:rsid w:val="00EE278B"/>
    <w:rsid w:val="00EE4347"/>
    <w:rsid w:val="00EE5416"/>
    <w:rsid w:val="00EE5F37"/>
    <w:rsid w:val="00EE6A87"/>
    <w:rsid w:val="00EF4AD9"/>
    <w:rsid w:val="00EF636D"/>
    <w:rsid w:val="00EF665C"/>
    <w:rsid w:val="00EF6787"/>
    <w:rsid w:val="00F04797"/>
    <w:rsid w:val="00F062B8"/>
    <w:rsid w:val="00F13B49"/>
    <w:rsid w:val="00F1549C"/>
    <w:rsid w:val="00F20392"/>
    <w:rsid w:val="00F26B9E"/>
    <w:rsid w:val="00F33FBF"/>
    <w:rsid w:val="00F456D8"/>
    <w:rsid w:val="00F54254"/>
    <w:rsid w:val="00F54AD5"/>
    <w:rsid w:val="00F56EC8"/>
    <w:rsid w:val="00F56FC4"/>
    <w:rsid w:val="00F629D0"/>
    <w:rsid w:val="00F632B7"/>
    <w:rsid w:val="00F647AE"/>
    <w:rsid w:val="00F6648C"/>
    <w:rsid w:val="00F6708E"/>
    <w:rsid w:val="00F7060C"/>
    <w:rsid w:val="00F7396B"/>
    <w:rsid w:val="00F74343"/>
    <w:rsid w:val="00F74F88"/>
    <w:rsid w:val="00F75E51"/>
    <w:rsid w:val="00F82301"/>
    <w:rsid w:val="00F82F13"/>
    <w:rsid w:val="00F83AB3"/>
    <w:rsid w:val="00F84102"/>
    <w:rsid w:val="00F851DA"/>
    <w:rsid w:val="00F853F5"/>
    <w:rsid w:val="00F8645E"/>
    <w:rsid w:val="00F873D3"/>
    <w:rsid w:val="00F87738"/>
    <w:rsid w:val="00F911B6"/>
    <w:rsid w:val="00F91C9C"/>
    <w:rsid w:val="00F92713"/>
    <w:rsid w:val="00F93A5F"/>
    <w:rsid w:val="00F96382"/>
    <w:rsid w:val="00F968BA"/>
    <w:rsid w:val="00F973DA"/>
    <w:rsid w:val="00FA67D5"/>
    <w:rsid w:val="00FA6E01"/>
    <w:rsid w:val="00FC0231"/>
    <w:rsid w:val="00FC57D9"/>
    <w:rsid w:val="00FC7148"/>
    <w:rsid w:val="00FD15E3"/>
    <w:rsid w:val="00FD18E3"/>
    <w:rsid w:val="00FD21BD"/>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8.png"/><Relationship Id="rId63" Type="http://schemas.microsoft.com/office/2007/relationships/diagramDrawing" Target="diagrams/drawing3.xml"/><Relationship Id="rId68" Type="http://schemas.openxmlformats.org/officeDocument/2006/relationships/image" Target="media/image42.png"/><Relationship Id="rId84" Type="http://schemas.openxmlformats.org/officeDocument/2006/relationships/chart" Target="charts/chart4.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Data" Target="diagrams/data2.xml"/><Relationship Id="rId58" Type="http://schemas.openxmlformats.org/officeDocument/2006/relationships/chart" Target="charts/chart1.xml"/><Relationship Id="rId74" Type="http://schemas.openxmlformats.org/officeDocument/2006/relationships/image" Target="media/image45.png"/><Relationship Id="rId79"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Colors" Target="diagrams/colors2.xml"/><Relationship Id="rId64" Type="http://schemas.openxmlformats.org/officeDocument/2006/relationships/image" Target="media/image39.png"/><Relationship Id="rId69" Type="http://schemas.openxmlformats.org/officeDocument/2006/relationships/image" Target="media/image43.png"/><Relationship Id="rId77"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diagramColors" Target="diagrams/colors1.xml"/><Relationship Id="rId72" Type="http://schemas.openxmlformats.org/officeDocument/2006/relationships/image" Target="media/image44.jpeg"/><Relationship Id="rId80" Type="http://schemas.openxmlformats.org/officeDocument/2006/relationships/footer" Target="footer2.xml"/><Relationship Id="rId85" Type="http://schemas.openxmlformats.org/officeDocument/2006/relationships/chart" Target="charts/chart5.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diagramData" Target="diagrams/data3.xml"/><Relationship Id="rId67" Type="http://schemas.openxmlformats.org/officeDocument/2006/relationships/image" Target="media/image41.gif"/><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Layout" Target="diagrams/layout2.xml"/><Relationship Id="rId62" Type="http://schemas.openxmlformats.org/officeDocument/2006/relationships/diagramColors" Target="diagrams/colors3.xml"/><Relationship Id="rId70" Type="http://schemas.openxmlformats.org/officeDocument/2006/relationships/hyperlink" Target="https://developers.google.com/ml-kit/vision/pose-detection/android" TargetMode="External"/><Relationship Id="rId75" Type="http://schemas.openxmlformats.org/officeDocument/2006/relationships/image" Target="media/image46.png"/><Relationship Id="rId83" Type="http://schemas.openxmlformats.org/officeDocument/2006/relationships/chart" Target="charts/chart3.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microsoft.com/office/2007/relationships/diagramDrawing" Target="diagrams/drawing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diagramLayout" Target="diagrams/layout3.xml"/><Relationship Id="rId65" Type="http://schemas.openxmlformats.org/officeDocument/2006/relationships/hyperlink" Target="https://developer.android.com/reference/android/hardware/SensorEvent%23values" TargetMode="External"/><Relationship Id="rId73" Type="http://schemas.openxmlformats.org/officeDocument/2006/relationships/hyperlink" Target="https://golf.procon.org/met-values-for-800-activities/" TargetMode="External"/><Relationship Id="rId78" Type="http://schemas.openxmlformats.org/officeDocument/2006/relationships/header" Target="header2.xml"/><Relationship Id="rId81" Type="http://schemas.openxmlformats.org/officeDocument/2006/relationships/header" Target="header3.xml"/><Relationship Id="rId86" Type="http://schemas.openxmlformats.org/officeDocument/2006/relationships/hyperlink" Target="https://github.com/calebchan1/ALevelNEA"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QuickStyle" Target="diagrams/quickStyle1.xml"/><Relationship Id="rId55" Type="http://schemas.openxmlformats.org/officeDocument/2006/relationships/diagramQuickStyle" Target="diagrams/quickStyle2.xml"/><Relationship Id="rId76" Type="http://schemas.openxmlformats.org/officeDocument/2006/relationships/image" Target="media/image47.png"/><Relationship Id="rId7" Type="http://schemas.openxmlformats.org/officeDocument/2006/relationships/endnotes" Target="endnotes.xml"/><Relationship Id="rId71" Type="http://schemas.openxmlformats.org/officeDocument/2006/relationships/hyperlink" Target="https://developers.google.com/ml-kit/vision/pose-detection/classifying-poses"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66" Type="http://schemas.openxmlformats.org/officeDocument/2006/relationships/image" Target="media/image40.gif"/><Relationship Id="rId87" Type="http://schemas.openxmlformats.org/officeDocument/2006/relationships/fontTable" Target="fontTable.xml"/><Relationship Id="rId61" Type="http://schemas.openxmlformats.org/officeDocument/2006/relationships/diagramQuickStyle" Target="diagrams/quickStyle3.xml"/><Relationship Id="rId82" Type="http://schemas.openxmlformats.org/officeDocument/2006/relationships/chart" Target="charts/chart2.xml"/></Relationships>
</file>

<file path=word/_rels/header1.xml.rels><?xml version="1.0" encoding="UTF-8" standalone="yes"?>
<Relationships xmlns="http://schemas.openxmlformats.org/package/2006/relationships"><Relationship Id="rId1" Type="http://schemas.openxmlformats.org/officeDocument/2006/relationships/image" Target="media/image48.jpeg"/></Relationships>
</file>

<file path=word/_rels/header2.xml.rels><?xml version="1.0" encoding="UTF-8" standalone="yes"?>
<Relationships xmlns="http://schemas.openxmlformats.org/package/2006/relationships"><Relationship Id="rId1" Type="http://schemas.openxmlformats.org/officeDocument/2006/relationships/image" Target="media/image48.jpeg"/></Relationships>
</file>

<file path=word/_rels/header3.xml.rels><?xml version="1.0" encoding="UTF-8" standalone="yes"?>
<Relationships xmlns="http://schemas.openxmlformats.org/package/2006/relationships"><Relationship Id="rId1" Type="http://schemas.openxmlformats.org/officeDocument/2006/relationships/image" Target="media/image48.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pt>
    <dgm:pt modelId="{DB18DAA9-4CCB-45C5-825A-B0D02EFFD647}" type="sibTrans" cxnId="{6F66120E-D93C-43F7-9D50-958D2D809631}">
      <dgm:prSet/>
      <dgm:spPr/>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5">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5"/>
      <dgm:spPr/>
    </dgm:pt>
    <dgm:pt modelId="{9F935931-F775-4DE1-AEF8-ADC83B2F0432}" type="pres">
      <dgm:prSet presAssocID="{7EC8DC55-EDF2-4913-844B-FC7103AC2A5A}" presName="node" presStyleLbl="node1" presStyleIdx="1" presStyleCnt="5">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5"/>
      <dgm:spPr/>
    </dgm:pt>
    <dgm:pt modelId="{9A995CA1-4588-4019-9237-69C0EC9029E1}" type="pres">
      <dgm:prSet presAssocID="{1C7446A6-16A9-4F16-B289-395A442E4B64}" presName="node" presStyleLbl="node1" presStyleIdx="2" presStyleCnt="5">
        <dgm:presLayoutVars>
          <dgm:bulletEnabled val="1"/>
        </dgm:presLayoutVars>
      </dgm:prSet>
      <dgm:spPr/>
    </dgm:pt>
    <dgm:pt modelId="{48C496BE-E4AD-47DD-B16B-41386A0A3A13}" type="pres">
      <dgm:prSet presAssocID="{1C7446A6-16A9-4F16-B289-395A442E4B64}" presName="spNode" presStyleCnt="0"/>
      <dgm:spPr/>
    </dgm:pt>
    <dgm:pt modelId="{53539BEE-187A-4032-A8DC-026B91B4BCCD}" type="pres">
      <dgm:prSet presAssocID="{D8083DA1-EFF4-4D30-8BBC-404DDD558CC4}" presName="sibTrans" presStyleLbl="sibTrans1D1" presStyleIdx="2" presStyleCnt="5"/>
      <dgm:spPr/>
    </dgm:pt>
    <dgm:pt modelId="{D7588C70-B375-495E-BE05-DF00EC96081B}" type="pres">
      <dgm:prSet presAssocID="{79A0A346-39F7-4BEA-9461-7EC1B768D43A}" presName="node" presStyleLbl="node1" presStyleIdx="3" presStyleCnt="5">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3" presStyleCnt="5"/>
      <dgm:spPr/>
    </dgm:pt>
    <dgm:pt modelId="{B555AB47-1AC3-4E7D-9945-124413C70D63}" type="pres">
      <dgm:prSet presAssocID="{E85D624F-8DBB-4A10-A9AD-376B824C66F2}" presName="node" presStyleLbl="node1" presStyleIdx="4" presStyleCnt="5">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4" presStyleCnt="5"/>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4"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4A46B452-CD9B-4B0B-8B6B-B31199077F95}" type="presOf" srcId="{1C7446A6-16A9-4F16-B289-395A442E4B64}" destId="{9A995CA1-4588-4019-9237-69C0EC9029E1}"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3" destOrd="0" parTransId="{BDFB2B51-43D9-4419-84EE-B30AE4926151}" sibTransId="{680FB6FB-FA44-4BBB-852D-DEC1D6A24200}"/>
    <dgm:cxn modelId="{44676989-B804-480B-8C1F-40888DDF27BE}" type="presOf" srcId="{D8083DA1-EFF4-4D30-8BBC-404DDD558CC4}" destId="{53539BEE-187A-4032-A8DC-026B91B4BCCD}" srcOrd="0" destOrd="0" presId="urn:microsoft.com/office/officeart/2005/8/layout/cycle5"/>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9B92E2D3-F8E8-4AE2-81BE-427DB4C77323}" srcId="{E8390143-7538-41FF-85F4-68FC023FF312}" destId="{1C7446A6-16A9-4F16-B289-395A442E4B64}" srcOrd="2" destOrd="0" parTransId="{6B428BAF-2033-4621-B869-3F83B95ABC97}" sibTransId="{D8083DA1-EFF4-4D30-8BBC-404DDD558CC4}"/>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81FCD98C-113B-48D0-A6B6-56881E59B308}" type="presParOf" srcId="{6842211D-B331-4C2F-94E4-A0C9088AF776}" destId="{9A995CA1-4588-4019-9237-69C0EC9029E1}" srcOrd="6" destOrd="0" presId="urn:microsoft.com/office/officeart/2005/8/layout/cycle5"/>
    <dgm:cxn modelId="{B10CA34B-413A-4E2D-8857-9DC939021687}" type="presParOf" srcId="{6842211D-B331-4C2F-94E4-A0C9088AF776}" destId="{48C496BE-E4AD-47DD-B16B-41386A0A3A13}" srcOrd="7" destOrd="0" presId="urn:microsoft.com/office/officeart/2005/8/layout/cycle5"/>
    <dgm:cxn modelId="{4E3D897E-E0DB-45A6-8699-E16D5DB4D061}" type="presParOf" srcId="{6842211D-B331-4C2F-94E4-A0C9088AF776}" destId="{53539BEE-187A-4032-A8DC-026B91B4BCCD}" srcOrd="8" destOrd="0" presId="urn:microsoft.com/office/officeart/2005/8/layout/cycle5"/>
    <dgm:cxn modelId="{BA13FEE2-EBC6-43CC-A903-E9393A91C1B0}" type="presParOf" srcId="{6842211D-B331-4C2F-94E4-A0C9088AF776}" destId="{D7588C70-B375-495E-BE05-DF00EC96081B}" srcOrd="9" destOrd="0" presId="urn:microsoft.com/office/officeart/2005/8/layout/cycle5"/>
    <dgm:cxn modelId="{78E09EA2-F64B-4205-A631-E8CD68C6CEED}" type="presParOf" srcId="{6842211D-B331-4C2F-94E4-A0C9088AF776}" destId="{BC8E5E5D-12C5-45EE-89B5-F3E669D6A31E}" srcOrd="10" destOrd="0" presId="urn:microsoft.com/office/officeart/2005/8/layout/cycle5"/>
    <dgm:cxn modelId="{CF8A3870-E9E5-4259-8EB4-5E1B1043301B}" type="presParOf" srcId="{6842211D-B331-4C2F-94E4-A0C9088AF776}" destId="{CCD831D7-1CD7-4CAE-B246-7DB3D3725FB9}" srcOrd="11" destOrd="0" presId="urn:microsoft.com/office/officeart/2005/8/layout/cycle5"/>
    <dgm:cxn modelId="{38F37127-B13D-409A-AFA8-8A96F6084352}" type="presParOf" srcId="{6842211D-B331-4C2F-94E4-A0C9088AF776}" destId="{B555AB47-1AC3-4E7D-9945-124413C70D63}" srcOrd="12" destOrd="0" presId="urn:microsoft.com/office/officeart/2005/8/layout/cycle5"/>
    <dgm:cxn modelId="{D724D8DD-CC3F-439F-A2F1-CD4DF832FA80}" type="presParOf" srcId="{6842211D-B331-4C2F-94E4-A0C9088AF776}" destId="{A8D30A2C-6B60-4F1B-87A7-9FBEA5DD8490}" srcOrd="13" destOrd="0" presId="urn:microsoft.com/office/officeart/2005/8/layout/cycle5"/>
    <dgm:cxn modelId="{0FD6D00F-8777-4346-AA58-5A0FB460FC30}" type="presParOf" srcId="{6842211D-B331-4C2F-94E4-A0C9088AF776}" destId="{39BDCE40-589F-4E2B-8A37-E1212623FBED}" srcOrd="14" destOrd="0" presId="urn:microsoft.com/office/officeart/2005/8/layout/cycle5"/>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960415" y="1817"/>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a:t>
          </a:r>
        </a:p>
      </dsp:txBody>
      <dsp:txXfrm>
        <a:off x="2008278" y="49680"/>
        <a:ext cx="1412693" cy="884746"/>
      </dsp:txXfrm>
    </dsp:sp>
    <dsp:sp modelId="{1A1554F1-DCB2-4D9F-A60C-ADB93B008490}">
      <dsp:nvSpPr>
        <dsp:cNvPr id="0" name=""/>
        <dsp:cNvSpPr/>
      </dsp:nvSpPr>
      <dsp:spPr>
        <a:xfrm>
          <a:off x="756809" y="492053"/>
          <a:ext cx="3915631" cy="3915631"/>
        </a:xfrm>
        <a:custGeom>
          <a:avLst/>
          <a:gdLst/>
          <a:ahLst/>
          <a:cxnLst/>
          <a:rect l="0" t="0" r="0" b="0"/>
          <a:pathLst>
            <a:path>
              <a:moveTo>
                <a:pt x="2913842" y="249291"/>
              </a:moveTo>
              <a:arcTo wR="1957815" hR="1957815" stAng="17953786"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822408"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870271" y="1402497"/>
        <a:ext cx="1412693" cy="884746"/>
      </dsp:txXfrm>
    </dsp:sp>
    <dsp:sp modelId="{1E06F4A9-A9BF-4C12-B897-BBEC13B360A2}">
      <dsp:nvSpPr>
        <dsp:cNvPr id="0" name=""/>
        <dsp:cNvSpPr/>
      </dsp:nvSpPr>
      <dsp:spPr>
        <a:xfrm>
          <a:off x="756809" y="492053"/>
          <a:ext cx="3915631" cy="3915631"/>
        </a:xfrm>
        <a:custGeom>
          <a:avLst/>
          <a:gdLst/>
          <a:ahLst/>
          <a:cxnLst/>
          <a:rect l="0" t="0" r="0" b="0"/>
          <a:pathLst>
            <a:path>
              <a:moveTo>
                <a:pt x="3910927" y="2093446"/>
              </a:moveTo>
              <a:arcTo wR="1957815" hR="1957815" stAng="21838346"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A995CA1-4588-4019-9237-69C0EC9029E1}">
      <dsp:nvSpPr>
        <dsp:cNvPr id="0" name=""/>
        <dsp:cNvSpPr/>
      </dsp:nvSpPr>
      <dsp:spPr>
        <a:xfrm>
          <a:off x="311119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3159053" y="3591401"/>
        <a:ext cx="1412693" cy="884746"/>
      </dsp:txXfrm>
    </dsp:sp>
    <dsp:sp modelId="{53539BEE-187A-4032-A8DC-026B91B4BCCD}">
      <dsp:nvSpPr>
        <dsp:cNvPr id="0" name=""/>
        <dsp:cNvSpPr/>
      </dsp:nvSpPr>
      <dsp:spPr>
        <a:xfrm>
          <a:off x="756809" y="492053"/>
          <a:ext cx="3915631" cy="3915631"/>
        </a:xfrm>
        <a:custGeom>
          <a:avLst/>
          <a:gdLst/>
          <a:ahLst/>
          <a:cxnLst/>
          <a:rect l="0" t="0" r="0" b="0"/>
          <a:pathLst>
            <a:path>
              <a:moveTo>
                <a:pt x="2197911" y="3900853"/>
              </a:moveTo>
              <a:arcTo wR="1957815" hR="1957815" stAng="4977349" swAng="845303"/>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80964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857503" y="3591401"/>
        <a:ext cx="1412693" cy="884746"/>
      </dsp:txXfrm>
    </dsp:sp>
    <dsp:sp modelId="{CCD831D7-1CD7-4CAE-B246-7DB3D3725FB9}">
      <dsp:nvSpPr>
        <dsp:cNvPr id="0" name=""/>
        <dsp:cNvSpPr/>
      </dsp:nvSpPr>
      <dsp:spPr>
        <a:xfrm>
          <a:off x="756809" y="492053"/>
          <a:ext cx="3915631" cy="3915631"/>
        </a:xfrm>
        <a:custGeom>
          <a:avLst/>
          <a:gdLst/>
          <a:ahLst/>
          <a:cxnLst/>
          <a:rect l="0" t="0" r="0" b="0"/>
          <a:pathLst>
            <a:path>
              <a:moveTo>
                <a:pt x="207645" y="2835280"/>
              </a:moveTo>
              <a:arcTo wR="1957815" hR="1957815" stAng="9202359"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98421"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46284" y="1402497"/>
        <a:ext cx="1412693" cy="884746"/>
      </dsp:txXfrm>
    </dsp:sp>
    <dsp:sp modelId="{39BDCE40-589F-4E2B-8A37-E1212623FBED}">
      <dsp:nvSpPr>
        <dsp:cNvPr id="0" name=""/>
        <dsp:cNvSpPr/>
      </dsp:nvSpPr>
      <dsp:spPr>
        <a:xfrm>
          <a:off x="756809" y="492053"/>
          <a:ext cx="3915631" cy="3915631"/>
        </a:xfrm>
        <a:custGeom>
          <a:avLst/>
          <a:gdLst/>
          <a:ahLst/>
          <a:cxnLst/>
          <a:rect l="0" t="0" r="0" b="0"/>
          <a:pathLst>
            <a:path>
              <a:moveTo>
                <a:pt x="471017" y="684051"/>
              </a:moveTo>
              <a:arcTo wR="1957815" hR="1957815" stAng="13235232"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1</TotalTime>
  <Pages>45</Pages>
  <Words>6842</Words>
  <Characters>39004</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620</cp:revision>
  <dcterms:created xsi:type="dcterms:W3CDTF">2021-07-23T10:02:00Z</dcterms:created>
  <dcterms:modified xsi:type="dcterms:W3CDTF">2021-10-18T11:17:00Z</dcterms:modified>
</cp:coreProperties>
</file>